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F926C4" w14:textId="77777777" w:rsidR="001C56C1" w:rsidRPr="009943F7" w:rsidRDefault="00BC0F5D" w:rsidP="009943F7">
      <w:pPr>
        <w:jc w:val="center"/>
        <w:rPr>
          <w:b/>
          <w:sz w:val="26"/>
          <w:szCs w:val="26"/>
        </w:rPr>
      </w:pPr>
      <w:r w:rsidRPr="009943F7">
        <w:rPr>
          <w:b/>
          <w:sz w:val="26"/>
          <w:szCs w:val="2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1C56C1" w:rsidRPr="000771B7" w14:paraId="21683DB3" w14:textId="77777777" w:rsidTr="001C56C1">
        <w:tc>
          <w:tcPr>
            <w:tcW w:w="4785" w:type="dxa"/>
          </w:tcPr>
          <w:p w14:paraId="0450EF4B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 xml:space="preserve">СОГЛАШЕНИЕ О СОТРУДНИЧЕСТВЕ № ____ </w:t>
            </w:r>
          </w:p>
          <w:p w14:paraId="2FF8CBAA" w14:textId="77777777" w:rsidR="001C56C1" w:rsidRPr="009943F7" w:rsidRDefault="001C56C1" w:rsidP="009943F7">
            <w:pPr>
              <w:rPr>
                <w:sz w:val="26"/>
                <w:szCs w:val="26"/>
              </w:rPr>
            </w:pPr>
          </w:p>
          <w:p w14:paraId="76AA142B" w14:textId="77777777" w:rsidR="001C56C1" w:rsidRPr="009943F7" w:rsidRDefault="001C56C1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г. Москва                                                                              «___» _________ 201_______ г.</w:t>
            </w:r>
          </w:p>
          <w:p w14:paraId="75D4A689" w14:textId="77777777" w:rsidR="001C56C1" w:rsidRPr="009943F7" w:rsidRDefault="001C56C1" w:rsidP="009943F7">
            <w:pPr>
              <w:rPr>
                <w:sz w:val="26"/>
                <w:szCs w:val="26"/>
              </w:rPr>
            </w:pPr>
          </w:p>
          <w:p w14:paraId="7A05CBC7" w14:textId="77777777" w:rsidR="001C56C1" w:rsidRPr="009943F7" w:rsidRDefault="001C56C1" w:rsidP="009943F7">
            <w:pPr>
              <w:pStyle w:val="ConsNonformat"/>
              <w:tabs>
                <w:tab w:val="left" w:pos="1134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Федеральное государственное автономное образовательное учреждение высшего образования «Национальный исследовательский университет «Высшая школа экономики», именуемый в дальнейшем «Университет», в лице _____________, действующего на основании _____________________, с одной стороны, и ________________, в лице _______,  действующего на основании _________, c другой стороны, при совместном наименовании «Стороны», а по отдельности – «Сторона», заключили между собой настоящее Соглашение о нижеследующем:</w:t>
            </w:r>
          </w:p>
          <w:p w14:paraId="4B6794CB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14:paraId="5FC40131" w14:textId="77777777" w:rsidR="00642D76" w:rsidRPr="009943F7" w:rsidRDefault="0035605A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t xml:space="preserve">Cooperation </w:t>
            </w:r>
            <w:r w:rsidR="00642D76" w:rsidRPr="009943F7">
              <w:rPr>
                <w:b/>
                <w:sz w:val="26"/>
                <w:szCs w:val="26"/>
                <w:lang w:val="en-US"/>
              </w:rPr>
              <w:t xml:space="preserve">Agreement № ____ </w:t>
            </w:r>
          </w:p>
          <w:p w14:paraId="7D6E9FA5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17EF7DE5" w14:textId="77777777" w:rsidR="00ED1394" w:rsidRPr="009943F7" w:rsidRDefault="00ED1394" w:rsidP="009943F7">
            <w:pPr>
              <w:rPr>
                <w:sz w:val="26"/>
                <w:szCs w:val="26"/>
                <w:lang w:val="en-US"/>
              </w:rPr>
            </w:pPr>
          </w:p>
          <w:p w14:paraId="59BD84E5" w14:textId="77777777"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>Moscow</w:t>
            </w:r>
          </w:p>
          <w:p w14:paraId="56A022B3" w14:textId="77777777"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“___”__________ </w:t>
            </w:r>
            <w:r w:rsidR="00617125" w:rsidRPr="009943F7">
              <w:rPr>
                <w:sz w:val="26"/>
                <w:szCs w:val="26"/>
                <w:lang w:val="en-US"/>
              </w:rPr>
              <w:t xml:space="preserve">, </w:t>
            </w:r>
            <w:r w:rsidRPr="009943F7">
              <w:rPr>
                <w:sz w:val="26"/>
                <w:szCs w:val="26"/>
                <w:lang w:val="en-US"/>
              </w:rPr>
              <w:t>20</w:t>
            </w:r>
            <w:r w:rsidR="000A2189" w:rsidRPr="009943F7">
              <w:rPr>
                <w:sz w:val="26"/>
                <w:szCs w:val="26"/>
                <w:lang w:val="en-US"/>
              </w:rPr>
              <w:t xml:space="preserve"> </w:t>
            </w:r>
          </w:p>
          <w:p w14:paraId="5860213D" w14:textId="77777777" w:rsidR="00642D76" w:rsidRPr="009943F7" w:rsidRDefault="00642D76" w:rsidP="009943F7">
            <w:pPr>
              <w:rPr>
                <w:sz w:val="26"/>
                <w:szCs w:val="26"/>
                <w:lang w:val="en-US"/>
              </w:rPr>
            </w:pPr>
          </w:p>
          <w:p w14:paraId="7AE816CB" w14:textId="77777777" w:rsidR="00642D76" w:rsidRPr="009943F7" w:rsidRDefault="009943F7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>National Research University</w:t>
            </w:r>
            <w:r w:rsidR="00F13C28" w:rsidRPr="009943F7">
              <w:rPr>
                <w:sz w:val="26"/>
                <w:szCs w:val="26"/>
                <w:lang w:val="en-US"/>
              </w:rPr>
              <w:t xml:space="preserve"> Higher School of Economics (hereinafter, “HSE” or the “University), represented by _______, acting on the basis of_________, on the one hand, and ______________, represented by__________________, acting on the basis of ______________, on the other, (hereinafter, jointly referred to as the “Parties”, and individually as a “Party”), have hereby signed this Agreement on the following</w:t>
            </w:r>
            <w:r w:rsidR="00B82245" w:rsidRPr="009943F7">
              <w:rPr>
                <w:sz w:val="26"/>
                <w:szCs w:val="26"/>
                <w:lang w:val="en-US"/>
              </w:rPr>
              <w:t>:</w:t>
            </w:r>
          </w:p>
          <w:p w14:paraId="34BF70B1" w14:textId="77777777" w:rsidR="00012E3A" w:rsidRPr="009943F7" w:rsidRDefault="00012E3A" w:rsidP="009943F7">
            <w:pPr>
              <w:rPr>
                <w:sz w:val="26"/>
                <w:szCs w:val="26"/>
                <w:lang w:val="en-US"/>
              </w:rPr>
            </w:pPr>
          </w:p>
          <w:p w14:paraId="2F531563" w14:textId="77777777" w:rsidR="00012E3A" w:rsidRPr="009943F7" w:rsidRDefault="00012E3A" w:rsidP="009943F7">
            <w:pPr>
              <w:rPr>
                <w:sz w:val="26"/>
                <w:szCs w:val="26"/>
                <w:lang w:val="en-US"/>
              </w:rPr>
            </w:pPr>
          </w:p>
        </w:tc>
      </w:tr>
      <w:tr w:rsidR="001C56C1" w:rsidRPr="000771B7" w14:paraId="37948FAB" w14:textId="77777777" w:rsidTr="001C56C1">
        <w:tc>
          <w:tcPr>
            <w:tcW w:w="4785" w:type="dxa"/>
          </w:tcPr>
          <w:p w14:paraId="3713C17D" w14:textId="77777777" w:rsidR="001C56C1" w:rsidRPr="009943F7" w:rsidRDefault="001C56C1" w:rsidP="009943F7">
            <w:pPr>
              <w:numPr>
                <w:ilvl w:val="0"/>
                <w:numId w:val="2"/>
              </w:num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>Предмет соглашения</w:t>
            </w:r>
          </w:p>
          <w:p w14:paraId="0BF29A80" w14:textId="77777777" w:rsidR="001C56C1" w:rsidRPr="009943F7" w:rsidRDefault="001C56C1" w:rsidP="009943F7">
            <w:pPr>
              <w:ind w:left="720"/>
              <w:rPr>
                <w:b/>
                <w:sz w:val="26"/>
                <w:szCs w:val="26"/>
              </w:rPr>
            </w:pPr>
          </w:p>
          <w:p w14:paraId="751DDBEA" w14:textId="3F52A385" w:rsidR="001C56C1" w:rsidRPr="009943F7" w:rsidRDefault="001C56C1" w:rsidP="009943F7">
            <w:pPr>
              <w:pStyle w:val="ConsNonformat"/>
              <w:tabs>
                <w:tab w:val="left" w:pos="1134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1.1. Стороны </w:t>
            </w:r>
            <w:r w:rsidR="00024752">
              <w:rPr>
                <w:rFonts w:ascii="Times New Roman" w:hAnsi="Times New Roman" w:cs="Times New Roman"/>
                <w:sz w:val="26"/>
                <w:szCs w:val="26"/>
              </w:rPr>
              <w:t>выражают заинтересованность в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 создани</w:t>
            </w:r>
            <w:r w:rsidR="00024752">
              <w:rPr>
                <w:rFonts w:ascii="Times New Roman" w:hAnsi="Times New Roman" w:cs="Times New Roman"/>
                <w:sz w:val="26"/>
                <w:szCs w:val="26"/>
              </w:rPr>
              <w:t>и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 системы партнерских отношений, в рамках которой Стороны </w:t>
            </w:r>
            <w:r w:rsidR="00024752">
              <w:rPr>
                <w:rFonts w:ascii="Times New Roman" w:hAnsi="Times New Roman" w:cs="Times New Roman"/>
                <w:sz w:val="26"/>
                <w:szCs w:val="26"/>
              </w:rPr>
              <w:t xml:space="preserve">будут стремиться 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развива</w:t>
            </w:r>
            <w:r w:rsidR="00024752">
              <w:rPr>
                <w:rFonts w:ascii="Times New Roman" w:hAnsi="Times New Roman" w:cs="Times New Roman"/>
                <w:sz w:val="26"/>
                <w:szCs w:val="26"/>
              </w:rPr>
              <w:t>ть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 взаимовыгодное сотрудничество в ___________сферах деятельности Сторон. </w:t>
            </w:r>
          </w:p>
          <w:p w14:paraId="158AA1C9" w14:textId="77777777"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1.2. Стороны намерены установить и развивать сотрудничество на основе принципов равенства, взаимной выгоды, взаимопонимания, уважения и доверия. Стороны устанавливают, что основными принципами организации их сотрудничества является полная самостоятельность Сторон при осуществлении финансово-хозяйственной деятельности.</w:t>
            </w:r>
          </w:p>
          <w:p w14:paraId="026D6694" w14:textId="77777777"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1.3. Сотрудничество понимается Сторонами как создание взаимного режима наибольшего благоприятствования при реализации 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цели настоящего Соглашения в сфере интересов каждой из Сторон при строгом соблюдении законодательства Российской Федерации.</w:t>
            </w:r>
          </w:p>
          <w:p w14:paraId="3A04E4FA" w14:textId="77777777" w:rsidR="001C56C1" w:rsidRPr="000771B7" w:rsidRDefault="001C56C1" w:rsidP="009943F7">
            <w:pPr>
              <w:ind w:firstLine="709"/>
              <w:contextualSpacing/>
              <w:jc w:val="both"/>
              <w:rPr>
                <w:rFonts w:eastAsia="Calibri"/>
                <w:color w:val="000000"/>
                <w:sz w:val="26"/>
                <w:szCs w:val="26"/>
                <w:lang w:eastAsia="en-US"/>
              </w:rPr>
            </w:pPr>
            <w:r w:rsidRPr="009943F7">
              <w:rPr>
                <w:sz w:val="26"/>
                <w:szCs w:val="26"/>
              </w:rPr>
              <w:t xml:space="preserve">1.4. </w:t>
            </w:r>
            <w:r w:rsidRPr="009943F7">
              <w:rPr>
                <w:rFonts w:eastAsia="Calibri"/>
                <w:color w:val="000000"/>
                <w:sz w:val="26"/>
                <w:szCs w:val="26"/>
                <w:lang w:eastAsia="en-US"/>
              </w:rPr>
              <w:t>Сотрудничество преследует некоммерческие цели. Исполнение Соглашения не может противоречить основным целям деятельности и задачам Сторон.</w:t>
            </w:r>
          </w:p>
          <w:p w14:paraId="68D120EA" w14:textId="77777777" w:rsidR="00144762" w:rsidRPr="000771B7" w:rsidRDefault="00144762" w:rsidP="009943F7">
            <w:pPr>
              <w:ind w:firstLine="709"/>
              <w:contextualSpacing/>
              <w:jc w:val="both"/>
              <w:rPr>
                <w:rFonts w:eastAsia="Calibri"/>
                <w:color w:val="000000"/>
                <w:sz w:val="26"/>
                <w:szCs w:val="26"/>
                <w:lang w:eastAsia="en-US"/>
              </w:rPr>
            </w:pPr>
          </w:p>
          <w:p w14:paraId="39E89689" w14:textId="6057F650" w:rsidR="001C56C1" w:rsidRPr="009943F7" w:rsidRDefault="001C56C1" w:rsidP="009943F7">
            <w:pPr>
              <w:autoSpaceDE w:val="0"/>
              <w:autoSpaceDN w:val="0"/>
              <w:adjustRightInd w:val="0"/>
              <w:ind w:firstLine="709"/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 xml:space="preserve">1.5. Стороны </w:t>
            </w:r>
            <w:r w:rsidR="00024752">
              <w:rPr>
                <w:sz w:val="26"/>
                <w:szCs w:val="26"/>
              </w:rPr>
              <w:t>соглашаются взаимодействовать</w:t>
            </w:r>
            <w:r w:rsidRPr="009943F7">
              <w:rPr>
                <w:sz w:val="26"/>
                <w:szCs w:val="26"/>
              </w:rPr>
              <w:t xml:space="preserve"> в интересах формирования условий для сотрудничества, для чего будут взаимные профессиональные консультации, обмен информацией, осуществлять согласование позиций и выработку общих решений по направлениям сотрудничества в соответствии с п. 2.1. настоящего Соглашения.</w:t>
            </w:r>
          </w:p>
          <w:p w14:paraId="2AE3E455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14:paraId="03BB4D33" w14:textId="77777777" w:rsidR="001C56C1" w:rsidRPr="009943F7" w:rsidRDefault="00845058" w:rsidP="009943F7">
            <w:pPr>
              <w:ind w:left="360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>1.Subject of Agreement</w:t>
            </w:r>
          </w:p>
          <w:p w14:paraId="438D5978" w14:textId="77777777" w:rsidR="00845058" w:rsidRPr="009943F7" w:rsidRDefault="00845058" w:rsidP="009943F7">
            <w:pPr>
              <w:ind w:left="360"/>
              <w:rPr>
                <w:b/>
                <w:sz w:val="26"/>
                <w:szCs w:val="26"/>
                <w:lang w:val="en-US"/>
              </w:rPr>
            </w:pPr>
          </w:p>
          <w:p w14:paraId="20AE366C" w14:textId="77777777" w:rsidR="00845058" w:rsidRDefault="00845058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Parties 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>her</w:t>
            </w:r>
            <w:r w:rsidR="00C10318">
              <w:rPr>
                <w:rFonts w:ascii="Times New Roman" w:hAnsi="Times New Roman"/>
                <w:sz w:val="26"/>
                <w:szCs w:val="26"/>
                <w:lang w:val="en-US"/>
              </w:rPr>
              <w:t>e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by </w:t>
            </w:r>
            <w:r w:rsidR="009943F7" w:rsidRPr="00C10318">
              <w:rPr>
                <w:rFonts w:ascii="Times New Roman" w:hAnsi="Times New Roman"/>
                <w:noProof/>
                <w:sz w:val="26"/>
                <w:szCs w:val="26"/>
                <w:lang w:val="en-US"/>
              </w:rPr>
              <w:t>undertake</w:t>
            </w:r>
            <w:r w:rsidR="001A51D2" w:rsidRPr="00C10318">
              <w:rPr>
                <w:rFonts w:ascii="Times New Roman" w:hAnsi="Times New Roman"/>
                <w:noProof/>
                <w:sz w:val="26"/>
                <w:szCs w:val="26"/>
                <w:lang w:val="en-US"/>
              </w:rPr>
              <w:t xml:space="preserve"> to</w:t>
            </w:r>
            <w:r w:rsidR="001A51D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reate a </w:t>
            </w:r>
            <w:r w:rsidR="003A2D55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ystem of</w:t>
            </w:r>
            <w:r w:rsidR="001A51D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ner relations</w:t>
            </w:r>
            <w:r w:rsidR="00B93C4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, as per which the Parties shall organize and</w:t>
            </w:r>
            <w:r w:rsid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develop mutually beneficial co</w:t>
            </w:r>
            <w:r w:rsidR="00B93C4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in the _______spheres of the Parties’ </w:t>
            </w:r>
            <w:r w:rsidR="005835D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ctivities. </w:t>
            </w:r>
          </w:p>
          <w:p w14:paraId="566AA14E" w14:textId="77777777" w:rsidR="009943F7" w:rsidRPr="009943F7" w:rsidRDefault="009943F7" w:rsidP="009943F7">
            <w:pPr>
              <w:pStyle w:val="ab"/>
              <w:spacing w:after="0" w:line="240" w:lineRule="auto"/>
              <w:ind w:left="744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53BAFF88" w14:textId="77777777" w:rsidR="00193A17" w:rsidRDefault="003A2D55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 Partie</w:t>
            </w:r>
            <w:r w:rsidR="0064747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 </w:t>
            </w:r>
            <w:r w:rsidR="00B82245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hall</w:t>
            </w:r>
            <w:r w:rsidR="0064747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establish and develop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co-operation </w:t>
            </w:r>
            <w:r w:rsidR="00962DB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ased on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rinciples of equality, </w:t>
            </w:r>
            <w:r w:rsidR="00DF7BA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iprocity, mutual understanding, respect and trust. The Parties hereby establish </w:t>
            </w:r>
            <w:r w:rsidR="004175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at the key principles for organizing their </w:t>
            </w:r>
            <w:r w:rsidR="00836A7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co-operation shall</w:t>
            </w:r>
            <w:r w:rsidR="004175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include their respective independence in the implementation of </w:t>
            </w:r>
            <w:r w:rsidR="00930C3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financial and business operations.</w:t>
            </w:r>
          </w:p>
          <w:p w14:paraId="47E9E836" w14:textId="77777777" w:rsidR="009943F7" w:rsidRPr="009943F7" w:rsidRDefault="009943F7" w:rsidP="009943F7">
            <w:pPr>
              <w:rPr>
                <w:sz w:val="26"/>
                <w:szCs w:val="26"/>
                <w:lang w:val="en-US"/>
              </w:rPr>
            </w:pPr>
          </w:p>
          <w:p w14:paraId="737E375B" w14:textId="77777777" w:rsidR="00930C3B" w:rsidRDefault="009943F7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>Co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is hereby understood by both Parties as the creation of a joint system to ensure </w:t>
            </w:r>
            <w:r w:rsidR="00836A7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eferred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reatment in the implementation of the objectives of this Agreement with respect </w:t>
            </w:r>
            <w:r w:rsidR="00B46E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 xml:space="preserve">to both Parties’ interests with the strict observance of the legislation of the Russian Federation. </w:t>
            </w:r>
          </w:p>
          <w:p w14:paraId="4C1E92CC" w14:textId="77777777" w:rsidR="00144762" w:rsidRPr="00144762" w:rsidRDefault="00144762" w:rsidP="00144762">
            <w:pPr>
              <w:rPr>
                <w:sz w:val="26"/>
                <w:szCs w:val="26"/>
                <w:lang w:val="en-US"/>
              </w:rPr>
            </w:pPr>
          </w:p>
          <w:p w14:paraId="4BF275F3" w14:textId="77777777" w:rsidR="00461042" w:rsidRPr="009943F7" w:rsidRDefault="00144762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>The co</w:t>
            </w:r>
            <w:r w:rsidR="00582AE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between the Parties shall be in pursuit of non-commercial purposes. </w:t>
            </w:r>
            <w:r w:rsidR="009B6D4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execution of this Agreement shall not contradict the key aims of the Parties’ activities and </w:t>
            </w: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ir respective </w:t>
            </w:r>
            <w:r w:rsidR="009B6D4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jectives.</w:t>
            </w:r>
          </w:p>
          <w:p w14:paraId="2FA3BCF3" w14:textId="77777777" w:rsidR="009B6D4F" w:rsidRPr="009943F7" w:rsidRDefault="007057E0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709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Parties hereby express </w:t>
            </w:r>
            <w:r w:rsidR="003E281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ir </w:t>
            </w:r>
            <w:r w:rsidR="001060F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ngagement in developing relations in order to </w:t>
            </w:r>
            <w:r w:rsidR="00C1258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facilitate</w:t>
            </w:r>
            <w:r w:rsidR="00144762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erms for co</w:t>
            </w:r>
            <w:r w:rsidR="001060F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, including </w:t>
            </w:r>
            <w:r w:rsidR="003555B0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iprocal professional consulting, exchange of information, </w:t>
            </w:r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greeing on </w:t>
            </w:r>
            <w:r w:rsidR="00C12589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spective </w:t>
            </w:r>
            <w:r w:rsidR="004C069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ositions</w:t>
            </w:r>
            <w:r w:rsidR="00D25C0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working out issues related to the areas of cooperation as specified in p. 2.1. of this Agreement.</w:t>
            </w:r>
          </w:p>
        </w:tc>
      </w:tr>
      <w:tr w:rsidR="001C56C1" w:rsidRPr="000771B7" w14:paraId="150EF083" w14:textId="77777777" w:rsidTr="001C56C1">
        <w:tc>
          <w:tcPr>
            <w:tcW w:w="4785" w:type="dxa"/>
          </w:tcPr>
          <w:p w14:paraId="59586158" w14:textId="77777777" w:rsidR="001C56C1" w:rsidRPr="009943F7" w:rsidRDefault="001C56C1" w:rsidP="009943F7">
            <w:pPr>
              <w:pStyle w:val="ConsNonformat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Основные направления и формы сотрудничества</w:t>
            </w:r>
          </w:p>
          <w:p w14:paraId="2E9B5F16" w14:textId="77777777" w:rsidR="001C56C1" w:rsidRPr="009943F7" w:rsidRDefault="001C56C1" w:rsidP="009943F7">
            <w:pPr>
              <w:pStyle w:val="ConsNonformat"/>
              <w:ind w:left="720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14:paraId="199B9AF9" w14:textId="77777777" w:rsidR="001C56C1" w:rsidRPr="009943F7" w:rsidRDefault="001C56C1" w:rsidP="009943F7">
            <w:pPr>
              <w:pStyle w:val="ConsNonformat"/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2.1. </w:t>
            </w:r>
            <w:commentRangeStart w:id="0"/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тороны рассматривают друг друга в качестве стратегических партнеров, признают важность развития сотрудничества по следующим направлениям:</w:t>
            </w:r>
            <w:commentRangeEnd w:id="0"/>
            <w:r w:rsidRPr="009943F7">
              <w:rPr>
                <w:rStyle w:val="a6"/>
                <w:rFonts w:ascii="Times New Roman" w:hAnsi="Times New Roman" w:cs="Times New Roman"/>
                <w:sz w:val="26"/>
                <w:szCs w:val="26"/>
              </w:rPr>
              <w:commentReference w:id="0"/>
            </w:r>
          </w:p>
          <w:p w14:paraId="0194FCFB" w14:textId="77777777"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развитие студенческой научно-исследовательской деятельности в сфере _______;</w:t>
            </w:r>
          </w:p>
          <w:p w14:paraId="4BB9D757" w14:textId="77777777"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повышение качества образования с учетом актуальных потребностей практической деятельности;</w:t>
            </w:r>
          </w:p>
          <w:p w14:paraId="3386FA40" w14:textId="77777777"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подготовка кадров по основным образовательным программам высшего образования и дополнительным профессиональным образовательным программам в сфере _________________ (далее – образовательные программы); </w:t>
            </w:r>
          </w:p>
          <w:p w14:paraId="5C3B3FCA" w14:textId="77777777"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действие росту привлекательности образовательных программ;</w:t>
            </w:r>
          </w:p>
          <w:p w14:paraId="680B20B7" w14:textId="77777777" w:rsidR="001C56C1" w:rsidRPr="009943F7" w:rsidRDefault="001C56C1" w:rsidP="009943F7">
            <w:pPr>
              <w:pStyle w:val="ConsNonformat"/>
              <w:numPr>
                <w:ilvl w:val="0"/>
                <w:numId w:val="8"/>
              </w:numPr>
              <w:tabs>
                <w:tab w:val="left" w:pos="0"/>
              </w:tabs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 xml:space="preserve">продвижение 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образовательных и исследовательских программ в образовательное и научное пространство.</w:t>
            </w:r>
          </w:p>
          <w:p w14:paraId="0DF301BF" w14:textId="77777777" w:rsidR="001C56C1" w:rsidRPr="009943F7" w:rsidRDefault="001C56C1" w:rsidP="009943F7">
            <w:pPr>
              <w:pStyle w:val="ConsNonformat"/>
              <w:tabs>
                <w:tab w:val="left" w:pos="1418"/>
              </w:tabs>
              <w:ind w:firstLine="708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2.2. Стороны осуществляют сотрудничество в следующих формах:</w:t>
            </w:r>
          </w:p>
          <w:p w14:paraId="3E96BA21" w14:textId="77777777"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вместное проведение научных исследований;</w:t>
            </w:r>
          </w:p>
          <w:p w14:paraId="376F513D" w14:textId="77777777"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распространение результатов научных исследований, что может выражаться в подготовке научных докладов, статей, учебных пособий и иных публикаций, отражающих результаты научных исследований;</w:t>
            </w:r>
          </w:p>
          <w:p w14:paraId="448C756A" w14:textId="77777777"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совместная разработка и реализация образовательных программ в сфере ______________;</w:t>
            </w:r>
          </w:p>
          <w:p w14:paraId="5B813EB2" w14:textId="77777777"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проведение совместных мероприятий</w:t>
            </w: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ab/>
              <w:t xml:space="preserve"> (семинаров, конференций, круглых столов, симпозиумов);</w:t>
            </w:r>
          </w:p>
          <w:p w14:paraId="084F0EAE" w14:textId="77777777" w:rsidR="001C56C1" w:rsidRPr="009943F7" w:rsidRDefault="001C56C1" w:rsidP="009943F7">
            <w:pPr>
              <w:pStyle w:val="ConsNonformat"/>
              <w:numPr>
                <w:ilvl w:val="0"/>
                <w:numId w:val="7"/>
              </w:numPr>
              <w:ind w:left="0" w:firstLine="709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9943F7">
              <w:rPr>
                <w:rFonts w:ascii="Times New Roman" w:hAnsi="Times New Roman" w:cs="Times New Roman"/>
                <w:sz w:val="26"/>
                <w:szCs w:val="26"/>
              </w:rPr>
              <w:t>организация и проведение всех видов практики студентов и стажировок слушателей, аспирантов.</w:t>
            </w:r>
          </w:p>
          <w:p w14:paraId="5BF2DEC9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14:paraId="0F5999FE" w14:textId="77777777" w:rsidR="001C56C1" w:rsidRDefault="000A1584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>Key Areas and Forms of Cooperation</w:t>
            </w:r>
          </w:p>
          <w:p w14:paraId="7B7557FF" w14:textId="77777777" w:rsidR="00144762" w:rsidRPr="009943F7" w:rsidRDefault="00144762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</w:p>
          <w:p w14:paraId="5FBDD0B7" w14:textId="77777777" w:rsidR="00997693" w:rsidRPr="009943F7" w:rsidRDefault="00997693" w:rsidP="009943F7">
            <w:pPr>
              <w:rPr>
                <w:b/>
                <w:sz w:val="26"/>
                <w:szCs w:val="26"/>
                <w:lang w:val="en-US"/>
              </w:rPr>
            </w:pPr>
          </w:p>
          <w:p w14:paraId="0FFCD8B8" w14:textId="77777777" w:rsidR="00997693" w:rsidRDefault="00997693" w:rsidP="00144762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85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144762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</w:t>
            </w:r>
            <w:r w:rsidR="00673FFA" w:rsidRPr="00144762">
              <w:rPr>
                <w:rFonts w:ascii="Times New Roman" w:hAnsi="Times New Roman"/>
                <w:sz w:val="26"/>
                <w:szCs w:val="26"/>
                <w:lang w:val="en-US"/>
              </w:rPr>
              <w:t>Parties shall consider each other as strategic partners, as well as recognize the importance of developing cooperation in the following areas:</w:t>
            </w:r>
          </w:p>
          <w:p w14:paraId="7212D552" w14:textId="77777777" w:rsidR="00144762" w:rsidRPr="00144762" w:rsidRDefault="00144762" w:rsidP="00144762">
            <w:pPr>
              <w:pStyle w:val="ab"/>
              <w:spacing w:after="0" w:line="240" w:lineRule="auto"/>
              <w:ind w:left="885" w:firstLine="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578E99C2" w14:textId="77777777" w:rsidR="00114E8E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developing student research in the field of ______;</w:t>
            </w:r>
          </w:p>
          <w:p w14:paraId="14AD81C5" w14:textId="77777777"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5F581152" w14:textId="77777777" w:rsidR="00114E8E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nhancing the quality of education with due consideration of the actual requirements of practical activities;</w:t>
            </w:r>
          </w:p>
          <w:p w14:paraId="509D5DD1" w14:textId="77777777" w:rsidR="00387106" w:rsidRPr="00387106" w:rsidRDefault="00387106" w:rsidP="00387106">
            <w:pPr>
              <w:rPr>
                <w:sz w:val="26"/>
                <w:szCs w:val="26"/>
                <w:lang w:val="en-US"/>
              </w:rPr>
            </w:pPr>
          </w:p>
          <w:p w14:paraId="4024EB66" w14:textId="77777777" w:rsidR="00114E8E" w:rsidRDefault="008B373C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taff training in the framework of 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degree </w:t>
            </w:r>
            <w:proofErr w:type="spellStart"/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programmes</w:t>
            </w:r>
            <w:proofErr w:type="spellEnd"/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continuing education </w:t>
            </w:r>
            <w:r w:rsidR="00642E8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in the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ield of__________ (hereinafter, “educational </w:t>
            </w:r>
            <w:proofErr w:type="spellStart"/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ogrammes</w:t>
            </w:r>
            <w:proofErr w:type="spellEnd"/>
            <w:r w:rsidR="002865C0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”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;</w:t>
            </w:r>
          </w:p>
          <w:p w14:paraId="6367850A" w14:textId="77777777" w:rsidR="00387106" w:rsidRPr="00387106" w:rsidRDefault="00387106" w:rsidP="00387106">
            <w:pPr>
              <w:pStyle w:val="ab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1567BA6F" w14:textId="77777777"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4767FA15" w14:textId="77777777" w:rsidR="00114E8E" w:rsidRPr="009943F7" w:rsidRDefault="002865C0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providing assistance in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boosting the </w:t>
            </w:r>
            <w:r w:rsidR="00150408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attractiveness</w:t>
            </w:r>
            <w:r w:rsidR="00114E8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educational programmes;</w:t>
            </w:r>
          </w:p>
          <w:p w14:paraId="7AF1D596" w14:textId="77777777" w:rsidR="00114E8E" w:rsidRPr="009943F7" w:rsidRDefault="00114E8E" w:rsidP="00144762">
            <w:pPr>
              <w:pStyle w:val="ab"/>
              <w:numPr>
                <w:ilvl w:val="0"/>
                <w:numId w:val="21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 xml:space="preserve">promoting educational and research programmes throughout </w:t>
            </w:r>
            <w:r w:rsidR="00BF5FB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cad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mic </w:t>
            </w:r>
            <w:r w:rsidR="00BF5FBF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community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.</w:t>
            </w:r>
          </w:p>
          <w:p w14:paraId="2A9BD328" w14:textId="77777777" w:rsidR="00C55033" w:rsidRDefault="00387106" w:rsidP="00387106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35" w:firstLine="85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he Parties shall co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perate in the following formats:</w:t>
            </w:r>
          </w:p>
          <w:p w14:paraId="37005C28" w14:textId="77777777"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jc w:val="left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23DC2DF8" w14:textId="77777777" w:rsidR="00C55033" w:rsidRPr="009943F7" w:rsidRDefault="005F3B75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j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int promotion of 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scientific</w:t>
            </w:r>
            <w:r w:rsidR="00C5503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research;</w:t>
            </w:r>
          </w:p>
          <w:p w14:paraId="50DC48DA" w14:textId="77777777" w:rsidR="00C55033" w:rsidRDefault="005F3B75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dis</w:t>
            </w:r>
            <w:r w:rsidR="00387106">
              <w:rPr>
                <w:rFonts w:ascii="Times New Roman" w:hAnsi="Times New Roman"/>
                <w:sz w:val="26"/>
                <w:szCs w:val="26"/>
                <w:lang w:val="en-US"/>
              </w:rPr>
              <w:t>semination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research outcomes, in the form of scientific reports, articles, </w:t>
            </w:r>
            <w:r w:rsidR="00150408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tudy guides, and other types of publications, which would cover the results of academic research projects;</w:t>
            </w:r>
          </w:p>
          <w:p w14:paraId="2DE3B128" w14:textId="77777777" w:rsidR="00387106" w:rsidRPr="009943F7" w:rsidRDefault="00387106" w:rsidP="00387106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13101CD5" w14:textId="77777777" w:rsidR="00150408" w:rsidRPr="009943F7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joint development and implementation of educational programmes in the field of_________;</w:t>
            </w:r>
          </w:p>
          <w:p w14:paraId="6C2ECDED" w14:textId="77777777" w:rsidR="00150408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holding joint events (e.g., seminars, conferences, roundtables, symposiums, etc.</w:t>
            </w:r>
            <w:r w:rsidR="0091250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,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;</w:t>
            </w:r>
          </w:p>
          <w:p w14:paraId="5A9EDFED" w14:textId="77777777" w:rsidR="008B373C" w:rsidRPr="009943F7" w:rsidRDefault="008B373C" w:rsidP="008B373C">
            <w:pPr>
              <w:pStyle w:val="ab"/>
              <w:spacing w:after="0" w:line="240" w:lineRule="auto"/>
              <w:ind w:left="885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1C01776B" w14:textId="77777777" w:rsidR="00150408" w:rsidRPr="009943F7" w:rsidRDefault="00150408" w:rsidP="00387106">
            <w:pPr>
              <w:pStyle w:val="ab"/>
              <w:numPr>
                <w:ilvl w:val="0"/>
                <w:numId w:val="23"/>
              </w:numPr>
              <w:spacing w:after="0" w:line="240" w:lineRule="auto"/>
              <w:ind w:left="35" w:firstLine="850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rganizing and holding all types of practicums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/internships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or students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, as well as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FC6F5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learners and </w:t>
            </w:r>
            <w:r w:rsidR="008B373C">
              <w:rPr>
                <w:rFonts w:ascii="Times New Roman" w:hAnsi="Times New Roman"/>
                <w:sz w:val="26"/>
                <w:szCs w:val="26"/>
                <w:lang w:val="en-US"/>
              </w:rPr>
              <w:t>doctoral</w:t>
            </w:r>
            <w:r w:rsidR="00FC6F52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students. </w:t>
            </w:r>
          </w:p>
          <w:p w14:paraId="7F4F020F" w14:textId="77777777" w:rsidR="00114E8E" w:rsidRPr="009943F7" w:rsidRDefault="00114E8E" w:rsidP="009943F7">
            <w:pPr>
              <w:rPr>
                <w:sz w:val="26"/>
                <w:szCs w:val="26"/>
                <w:lang w:val="en-US"/>
              </w:rPr>
            </w:pPr>
          </w:p>
        </w:tc>
      </w:tr>
      <w:tr w:rsidR="001C56C1" w:rsidRPr="000771B7" w14:paraId="22137D3B" w14:textId="77777777" w:rsidTr="001C56C1">
        <w:tc>
          <w:tcPr>
            <w:tcW w:w="4785" w:type="dxa"/>
          </w:tcPr>
          <w:p w14:paraId="792D9D30" w14:textId="77777777" w:rsidR="001C56C1" w:rsidRPr="009943F7" w:rsidRDefault="001C56C1" w:rsidP="009943F7">
            <w:pPr>
              <w:numPr>
                <w:ilvl w:val="0"/>
                <w:numId w:val="2"/>
              </w:numPr>
              <w:jc w:val="center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lastRenderedPageBreak/>
              <w:t>Срок действия Соглашения, порядок его изменения и расторжения</w:t>
            </w:r>
          </w:p>
          <w:p w14:paraId="65F44534" w14:textId="77777777" w:rsidR="001C56C1" w:rsidRPr="009943F7" w:rsidRDefault="001C56C1" w:rsidP="009943F7">
            <w:pPr>
              <w:ind w:left="720"/>
              <w:rPr>
                <w:b/>
                <w:sz w:val="26"/>
                <w:szCs w:val="26"/>
              </w:rPr>
            </w:pPr>
          </w:p>
          <w:p w14:paraId="670FC503" w14:textId="77777777" w:rsidR="001C56C1" w:rsidRPr="00163545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вступает в силу с даты его подписания Сторонами и действует в течение ___лет. При отсутствии возражений Сторон по окончании срока действия Соглашения оно считается продленным на тот же срок на тех же условиях.</w:t>
            </w:r>
          </w:p>
          <w:p w14:paraId="6305FE39" w14:textId="77777777" w:rsidR="00163545" w:rsidRPr="009943F7" w:rsidRDefault="00163545" w:rsidP="00163545">
            <w:pPr>
              <w:pStyle w:val="ab"/>
              <w:spacing w:after="0" w:line="240" w:lineRule="auto"/>
              <w:ind w:left="709" w:firstLine="0"/>
              <w:rPr>
                <w:rFonts w:ascii="Times New Roman" w:hAnsi="Times New Roman"/>
                <w:sz w:val="26"/>
                <w:szCs w:val="26"/>
              </w:rPr>
            </w:pPr>
          </w:p>
          <w:p w14:paraId="77F6AD64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Изменения в Соглашение оформляются в письменной форме путем подписания дополнительных соглашений.</w:t>
            </w:r>
          </w:p>
          <w:p w14:paraId="4D66C99E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Соглашение может быть расторгнуто до окончания срока действия в результате одностороннего отказа одной из Сторон от исполнения Соглашения путем направления другой Стороне соответствующего уведомления </w:t>
            </w:r>
            <w:r w:rsidRPr="009943F7">
              <w:rPr>
                <w:rFonts w:ascii="Times New Roman" w:hAnsi="Times New Roman"/>
                <w:sz w:val="26"/>
                <w:szCs w:val="26"/>
              </w:rPr>
              <w:lastRenderedPageBreak/>
              <w:t>не позднее, чем за месяц до предполагаемой даты расторжения Соглашения. При расторжении Соглашения отдельные договоры, заключенные в рамках реализации Соглашения, продолжают свое действие в соответствии с указанными в них условиями.</w:t>
            </w:r>
          </w:p>
          <w:p w14:paraId="7B5188A3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Соглашение также может быть расторгнуто по соглашению Сторон или решению суда. </w:t>
            </w:r>
          </w:p>
          <w:p w14:paraId="01F3D80B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14:paraId="02B3D72C" w14:textId="77777777" w:rsidR="00DE023D" w:rsidRPr="008B373C" w:rsidRDefault="008B373C" w:rsidP="008B373C">
            <w:pPr>
              <w:ind w:left="720"/>
              <w:rPr>
                <w:b/>
                <w:sz w:val="26"/>
                <w:szCs w:val="26"/>
                <w:lang w:val="en-US"/>
              </w:rPr>
            </w:pPr>
            <w:r w:rsidRPr="008B373C">
              <w:rPr>
                <w:rFonts w:eastAsia="Calibri"/>
                <w:b/>
                <w:sz w:val="26"/>
                <w:szCs w:val="26"/>
                <w:lang w:val="en-US" w:eastAsia="en-US"/>
              </w:rPr>
              <w:lastRenderedPageBreak/>
              <w:t>3.</w:t>
            </w:r>
            <w:r>
              <w:rPr>
                <w:b/>
                <w:sz w:val="26"/>
                <w:szCs w:val="26"/>
                <w:lang w:val="en-US"/>
              </w:rPr>
              <w:t xml:space="preserve"> </w:t>
            </w:r>
            <w:r w:rsidRPr="00C10318">
              <w:rPr>
                <w:b/>
                <w:noProof/>
                <w:sz w:val="26"/>
                <w:szCs w:val="26"/>
                <w:lang w:val="en-US"/>
              </w:rPr>
              <w:t>T</w:t>
            </w:r>
            <w:r w:rsidR="00C10318">
              <w:rPr>
                <w:b/>
                <w:noProof/>
                <w:sz w:val="26"/>
                <w:szCs w:val="26"/>
                <w:lang w:val="en-US"/>
              </w:rPr>
              <w:t>he T</w:t>
            </w:r>
            <w:r w:rsidRPr="00C10318">
              <w:rPr>
                <w:b/>
                <w:noProof/>
                <w:sz w:val="26"/>
                <w:szCs w:val="26"/>
                <w:lang w:val="en-US"/>
              </w:rPr>
              <w:t>erm</w:t>
            </w:r>
            <w:r w:rsidR="00235D3C" w:rsidRPr="008B373C">
              <w:rPr>
                <w:b/>
                <w:sz w:val="26"/>
                <w:szCs w:val="26"/>
                <w:lang w:val="en-US"/>
              </w:rPr>
              <w:t xml:space="preserve"> of </w:t>
            </w:r>
            <w:r w:rsidR="00FB50DE" w:rsidRPr="008B373C">
              <w:rPr>
                <w:b/>
                <w:sz w:val="26"/>
                <w:szCs w:val="26"/>
                <w:lang w:val="en-US"/>
              </w:rPr>
              <w:t xml:space="preserve">the </w:t>
            </w:r>
            <w:r w:rsidRPr="008B373C">
              <w:rPr>
                <w:b/>
                <w:sz w:val="26"/>
                <w:szCs w:val="26"/>
                <w:lang w:val="en-US"/>
              </w:rPr>
              <w:t>Agreement</w:t>
            </w:r>
            <w:r w:rsidR="00235D3C" w:rsidRPr="008B373C">
              <w:rPr>
                <w:b/>
                <w:sz w:val="26"/>
                <w:szCs w:val="26"/>
                <w:lang w:val="en-US"/>
              </w:rPr>
              <w:t>, Conditions for its Amendment and Termination</w:t>
            </w:r>
          </w:p>
          <w:p w14:paraId="485256CD" w14:textId="77777777" w:rsidR="008B373C" w:rsidRPr="009943F7" w:rsidRDefault="008B373C" w:rsidP="008B373C">
            <w:pPr>
              <w:ind w:left="720"/>
              <w:rPr>
                <w:lang w:val="en-US"/>
              </w:rPr>
            </w:pPr>
          </w:p>
          <w:p w14:paraId="19D8E092" w14:textId="77777777" w:rsidR="00235D3C" w:rsidRPr="008B373C" w:rsidRDefault="008B373C" w:rsidP="008B373C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235D3C" w:rsidRPr="008B373C">
              <w:rPr>
                <w:sz w:val="26"/>
                <w:szCs w:val="26"/>
                <w:lang w:val="en-US"/>
              </w:rPr>
              <w:t xml:space="preserve">3.1. This Agreement shall come into force as of the date of its signing by both Parties and shall be valid for______ years. </w:t>
            </w:r>
            <w:r>
              <w:rPr>
                <w:sz w:val="26"/>
                <w:szCs w:val="26"/>
                <w:lang w:val="en-US"/>
              </w:rPr>
              <w:t>Unless one of the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 Parties</w:t>
            </w:r>
            <w:r>
              <w:rPr>
                <w:sz w:val="26"/>
                <w:szCs w:val="26"/>
                <w:lang w:val="en-US"/>
              </w:rPr>
              <w:t xml:space="preserve"> has objections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, upon the </w:t>
            </w:r>
            <w:r w:rsidR="00FB50DE" w:rsidRPr="008B373C">
              <w:rPr>
                <w:sz w:val="26"/>
                <w:szCs w:val="26"/>
                <w:lang w:val="en-US"/>
              </w:rPr>
              <w:t xml:space="preserve">expiration </w:t>
            </w:r>
            <w:r w:rsidR="001B43AE" w:rsidRPr="008B373C">
              <w:rPr>
                <w:sz w:val="26"/>
                <w:szCs w:val="26"/>
                <w:lang w:val="en-US"/>
              </w:rPr>
              <w:t>of the Agreement’s term, it shall be consider</w:t>
            </w:r>
            <w:r w:rsidR="00FB50DE" w:rsidRPr="008B373C">
              <w:rPr>
                <w:sz w:val="26"/>
                <w:szCs w:val="26"/>
                <w:lang w:val="en-US"/>
              </w:rPr>
              <w:t>ed to be</w:t>
            </w:r>
            <w:r w:rsidR="001B43AE" w:rsidRPr="008B373C">
              <w:rPr>
                <w:sz w:val="26"/>
                <w:szCs w:val="26"/>
                <w:lang w:val="en-US"/>
              </w:rPr>
              <w:t xml:space="preserve"> prolonge</w:t>
            </w:r>
            <w:r w:rsidR="00FB50DE" w:rsidRPr="008B373C">
              <w:rPr>
                <w:sz w:val="26"/>
                <w:szCs w:val="26"/>
                <w:lang w:val="en-US"/>
              </w:rPr>
              <w:t xml:space="preserve">d </w:t>
            </w:r>
            <w:r w:rsidR="001B43AE" w:rsidRPr="008B373C">
              <w:rPr>
                <w:sz w:val="26"/>
                <w:szCs w:val="26"/>
                <w:lang w:val="en-US"/>
              </w:rPr>
              <w:t>for the same period and under the same terms.</w:t>
            </w:r>
          </w:p>
          <w:p w14:paraId="302BF4AA" w14:textId="77777777" w:rsidR="001B43AE" w:rsidRPr="00163545" w:rsidRDefault="00163545" w:rsidP="00163545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3.2. Amendments to the Agreement shall be </w:t>
            </w:r>
            <w:r>
              <w:rPr>
                <w:sz w:val="26"/>
                <w:szCs w:val="26"/>
                <w:lang w:val="en-US"/>
              </w:rPr>
              <w:t>fixed in writing via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 </w:t>
            </w:r>
            <w:r w:rsidR="009137FF" w:rsidRPr="00163545">
              <w:rPr>
                <w:sz w:val="26"/>
                <w:szCs w:val="26"/>
                <w:lang w:val="en-US"/>
              </w:rPr>
              <w:t xml:space="preserve">the </w:t>
            </w:r>
            <w:r w:rsidR="001B43AE" w:rsidRPr="00163545">
              <w:rPr>
                <w:sz w:val="26"/>
                <w:szCs w:val="26"/>
                <w:lang w:val="en-US"/>
              </w:rPr>
              <w:t>signing</w:t>
            </w:r>
            <w:r w:rsidR="009137FF" w:rsidRPr="00163545">
              <w:rPr>
                <w:sz w:val="26"/>
                <w:szCs w:val="26"/>
                <w:lang w:val="en-US"/>
              </w:rPr>
              <w:t xml:space="preserve"> of</w:t>
            </w:r>
            <w:r w:rsidR="001B43AE" w:rsidRPr="00163545">
              <w:rPr>
                <w:sz w:val="26"/>
                <w:szCs w:val="26"/>
                <w:lang w:val="en-US"/>
              </w:rPr>
              <w:t xml:space="preserve"> </w:t>
            </w:r>
            <w:r>
              <w:rPr>
                <w:sz w:val="26"/>
                <w:szCs w:val="26"/>
                <w:lang w:val="en-US"/>
              </w:rPr>
              <w:t>addendums</w:t>
            </w:r>
            <w:r w:rsidR="00247DDE" w:rsidRPr="00163545">
              <w:rPr>
                <w:sz w:val="26"/>
                <w:szCs w:val="26"/>
                <w:lang w:val="en-US"/>
              </w:rPr>
              <w:t>.</w:t>
            </w:r>
          </w:p>
          <w:p w14:paraId="2155FD5E" w14:textId="77777777"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14:paraId="7AE5D04B" w14:textId="77777777" w:rsidR="00247DDE" w:rsidRPr="00163545" w:rsidRDefault="00163545" w:rsidP="00163545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 </w:t>
            </w:r>
            <w:r w:rsidR="00247DDE" w:rsidRPr="00163545">
              <w:rPr>
                <w:sz w:val="26"/>
                <w:szCs w:val="26"/>
                <w:lang w:val="en-US"/>
              </w:rPr>
              <w:t xml:space="preserve">3.3. </w:t>
            </w:r>
            <w:r w:rsidR="00EC4F41" w:rsidRPr="00163545">
              <w:rPr>
                <w:sz w:val="26"/>
                <w:szCs w:val="26"/>
                <w:lang w:val="en-US"/>
              </w:rPr>
              <w:t xml:space="preserve">This Agreement may be terminated prior to its expiration should </w:t>
            </w:r>
            <w:r w:rsidR="009137FF" w:rsidRPr="00163545">
              <w:rPr>
                <w:sz w:val="26"/>
                <w:szCs w:val="26"/>
                <w:lang w:val="en-US"/>
              </w:rPr>
              <w:t>1 (</w:t>
            </w:r>
            <w:r w:rsidR="00820081" w:rsidRPr="00163545">
              <w:rPr>
                <w:sz w:val="26"/>
                <w:szCs w:val="26"/>
                <w:lang w:val="en-US"/>
              </w:rPr>
              <w:t>one</w:t>
            </w:r>
            <w:r w:rsidR="009137FF" w:rsidRPr="00163545">
              <w:rPr>
                <w:sz w:val="26"/>
                <w:szCs w:val="26"/>
                <w:lang w:val="en-US"/>
              </w:rPr>
              <w:t>)</w:t>
            </w:r>
            <w:r w:rsidR="00820081" w:rsidRPr="00163545">
              <w:rPr>
                <w:sz w:val="26"/>
                <w:szCs w:val="26"/>
                <w:lang w:val="en-US"/>
              </w:rPr>
              <w:t xml:space="preserve"> of the Parties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 unilaterally </w:t>
            </w:r>
            <w:r>
              <w:rPr>
                <w:sz w:val="26"/>
                <w:szCs w:val="26"/>
                <w:lang w:val="en-US"/>
              </w:rPr>
              <w:t>withdraw from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 </w:t>
            </w:r>
            <w:r w:rsidR="007E18A9" w:rsidRPr="00163545">
              <w:rPr>
                <w:sz w:val="26"/>
                <w:szCs w:val="26"/>
                <w:lang w:val="en-US"/>
              </w:rPr>
              <w:t xml:space="preserve">the </w:t>
            </w:r>
            <w:r w:rsidR="006C1D28" w:rsidRPr="00163545">
              <w:rPr>
                <w:sz w:val="26"/>
                <w:szCs w:val="26"/>
                <w:lang w:val="en-US"/>
              </w:rPr>
              <w:t xml:space="preserve">Agreement </w:t>
            </w:r>
            <w:r w:rsidR="00136CAC" w:rsidRPr="00163545">
              <w:rPr>
                <w:sz w:val="26"/>
                <w:szCs w:val="26"/>
                <w:lang w:val="en-US"/>
              </w:rPr>
              <w:t xml:space="preserve">by sending a notification to the other Party 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no later than </w:t>
            </w:r>
            <w:r w:rsidR="007E18A9" w:rsidRPr="00163545">
              <w:rPr>
                <w:sz w:val="26"/>
                <w:szCs w:val="26"/>
                <w:lang w:val="en-US"/>
              </w:rPr>
              <w:t>1 (</w:t>
            </w:r>
            <w:r w:rsidR="00A85AA5" w:rsidRPr="00163545">
              <w:rPr>
                <w:sz w:val="26"/>
                <w:szCs w:val="26"/>
                <w:lang w:val="en-US"/>
              </w:rPr>
              <w:t>one</w:t>
            </w:r>
            <w:r w:rsidR="007E18A9" w:rsidRPr="00163545">
              <w:rPr>
                <w:sz w:val="26"/>
                <w:szCs w:val="26"/>
                <w:lang w:val="en-US"/>
              </w:rPr>
              <w:t>)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 month before the proposed </w:t>
            </w:r>
            <w:r w:rsidR="00A85AA5" w:rsidRPr="00163545">
              <w:rPr>
                <w:sz w:val="26"/>
                <w:szCs w:val="26"/>
                <w:lang w:val="en-US"/>
              </w:rPr>
              <w:lastRenderedPageBreak/>
              <w:t xml:space="preserve">termination of the Agreement. Upon the Agreement’s termination, separate </w:t>
            </w:r>
            <w:r w:rsidR="00A85AA5" w:rsidRPr="00C10318">
              <w:rPr>
                <w:noProof/>
                <w:sz w:val="26"/>
                <w:szCs w:val="26"/>
                <w:lang w:val="en-US"/>
              </w:rPr>
              <w:t>agreements,</w:t>
            </w:r>
            <w:r w:rsidR="00A85AA5" w:rsidRPr="00163545">
              <w:rPr>
                <w:sz w:val="26"/>
                <w:szCs w:val="26"/>
                <w:lang w:val="en-US"/>
              </w:rPr>
              <w:t xml:space="preserve"> concluded as per the implementation of this Agreement, shall still be in effect as per the terms specified therein. </w:t>
            </w:r>
          </w:p>
          <w:p w14:paraId="5D74C295" w14:textId="77777777"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14:paraId="6359B959" w14:textId="77777777" w:rsidR="00163545" w:rsidRDefault="00163545" w:rsidP="00163545">
            <w:pPr>
              <w:rPr>
                <w:sz w:val="26"/>
                <w:szCs w:val="26"/>
                <w:lang w:val="en-US"/>
              </w:rPr>
            </w:pPr>
          </w:p>
          <w:p w14:paraId="042888C4" w14:textId="77777777" w:rsidR="00804789" w:rsidRPr="00163545" w:rsidRDefault="00163545" w:rsidP="00C10318">
            <w:pPr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 xml:space="preserve">          </w:t>
            </w:r>
            <w:r w:rsidR="00804789" w:rsidRPr="00163545">
              <w:rPr>
                <w:sz w:val="26"/>
                <w:szCs w:val="26"/>
                <w:lang w:val="en-US"/>
              </w:rPr>
              <w:t xml:space="preserve">3.4 This Agreement may be terminated </w:t>
            </w:r>
            <w:r w:rsidR="007B544D" w:rsidRPr="00163545">
              <w:rPr>
                <w:sz w:val="26"/>
                <w:szCs w:val="26"/>
                <w:lang w:val="en-US"/>
              </w:rPr>
              <w:t xml:space="preserve">as per </w:t>
            </w:r>
            <w:r w:rsidR="00C10318">
              <w:rPr>
                <w:sz w:val="26"/>
                <w:szCs w:val="26"/>
                <w:lang w:val="en-US"/>
              </w:rPr>
              <w:t>mutual consent</w:t>
            </w:r>
            <w:r w:rsidR="007B544D" w:rsidRPr="00163545">
              <w:rPr>
                <w:sz w:val="26"/>
                <w:szCs w:val="26"/>
                <w:lang w:val="en-US"/>
              </w:rPr>
              <w:t xml:space="preserve"> of the Parties or following a court ruling. </w:t>
            </w:r>
          </w:p>
        </w:tc>
      </w:tr>
      <w:tr w:rsidR="001C56C1" w:rsidRPr="000771B7" w14:paraId="1B123537" w14:textId="77777777" w:rsidTr="001C56C1">
        <w:tc>
          <w:tcPr>
            <w:tcW w:w="4785" w:type="dxa"/>
          </w:tcPr>
          <w:p w14:paraId="60B7F27C" w14:textId="77777777" w:rsidR="001C56C1" w:rsidRPr="009943F7" w:rsidRDefault="001C56C1" w:rsidP="009943F7">
            <w:pPr>
              <w:pStyle w:val="a3"/>
              <w:numPr>
                <w:ilvl w:val="0"/>
                <w:numId w:val="2"/>
              </w:numPr>
              <w:suppressAutoHyphens/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</w:rPr>
              <w:lastRenderedPageBreak/>
              <w:t>Заключительные</w:t>
            </w:r>
            <w:r w:rsidRPr="009943F7">
              <w:rPr>
                <w:b/>
                <w:sz w:val="26"/>
                <w:szCs w:val="26"/>
                <w:lang w:val="en-US"/>
              </w:rPr>
              <w:t xml:space="preserve"> </w:t>
            </w:r>
            <w:r w:rsidRPr="009943F7">
              <w:rPr>
                <w:b/>
                <w:sz w:val="26"/>
                <w:szCs w:val="26"/>
              </w:rPr>
              <w:t>положения</w:t>
            </w:r>
          </w:p>
          <w:p w14:paraId="0BDE65C7" w14:textId="77777777" w:rsidR="001C56C1" w:rsidRPr="009943F7" w:rsidRDefault="001C56C1" w:rsidP="009943F7">
            <w:pPr>
              <w:pStyle w:val="a3"/>
              <w:suppressAutoHyphens/>
              <w:ind w:left="720" w:firstLine="0"/>
              <w:rPr>
                <w:b/>
                <w:sz w:val="26"/>
                <w:szCs w:val="26"/>
                <w:lang w:val="en-US"/>
              </w:rPr>
            </w:pPr>
          </w:p>
          <w:p w14:paraId="6DF337E4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 Соглашение не является договором о совместной деятельности в значении главы 55 Гражданского кодекса РФ. Сотрудничество в рамках Соглашения осуществляется Сторонами без образования юридического лица и без получения общей прибыли. </w:t>
            </w:r>
          </w:p>
          <w:p w14:paraId="26B4134D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не является предварительным договором в значении статьи 429 Гражданского кодекса РФ. Стороны не принимают на себя обязанности на основании него заключать в дальнейшем другие договоры (соглашения) и не вправе понуждать к этому друг друга в судебном порядке.</w:t>
            </w:r>
          </w:p>
          <w:p w14:paraId="655532FC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Заключение Соглашения не влечет за собой возникновения каких-либо юридических, в том числе финансовых, обязательств для Сторон.</w:t>
            </w:r>
          </w:p>
          <w:p w14:paraId="1091C85D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определяет общие принципы взаимодействия Сторон. На основании Соглашения у Сторон не возникает обязанностей по передаче друг другу имущества (в том числе имущественных прав), перечислению денежных средств, выполнению работ, оказанию услуг.</w:t>
            </w:r>
          </w:p>
          <w:p w14:paraId="43C050F5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 xml:space="preserve">Указание в Соглашении термина «совместные» не приводит к возникновению обязательств какой-либо Стороны перед другой Стороной, указывает на соответствующую вовлеченность обеих Сторон, а также не </w:t>
            </w:r>
            <w:r w:rsidRPr="009943F7">
              <w:rPr>
                <w:rFonts w:ascii="Times New Roman" w:hAnsi="Times New Roman"/>
                <w:sz w:val="26"/>
                <w:szCs w:val="26"/>
              </w:rPr>
              <w:lastRenderedPageBreak/>
              <w:t>исключает оформления между Сторонами иных договоров и соглашений, заключаемых в развитие Соглашения, в том числе определяющих и регламентирующих конкретные формы, технические, финансовые и иные условия осуществления отношений. При наличии у какой-либо Стороны или третьего лица заблуждений относительно совместной деятельности, Стороны признают их ошибочными и предпринимают меры к устранению таких заблуждений.</w:t>
            </w:r>
          </w:p>
          <w:p w14:paraId="43EE912F" w14:textId="77777777" w:rsidR="001C56C1" w:rsidRPr="009943F7" w:rsidRDefault="001C56C1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По всем вопросам, не урегулированным Соглашением, но прямо или косвенно вытекающим из отношений Сторон по нему, затрагивающих имущественные интересы и деловую репутацию Сторон Соглашения, Стороны будут руководствоваться законодательством Российской Федерации.</w:t>
            </w:r>
          </w:p>
          <w:p w14:paraId="32448B2C" w14:textId="77777777" w:rsidR="000F05DC" w:rsidRPr="009943F7" w:rsidRDefault="000F05DC" w:rsidP="009943F7">
            <w:pPr>
              <w:pStyle w:val="ab"/>
              <w:numPr>
                <w:ilvl w:val="1"/>
                <w:numId w:val="2"/>
              </w:numPr>
              <w:spacing w:after="0" w:line="240" w:lineRule="auto"/>
              <w:ind w:left="0" w:firstLine="709"/>
              <w:rPr>
                <w:rFonts w:ascii="Times New Roman" w:hAnsi="Times New Roman"/>
                <w:sz w:val="26"/>
                <w:szCs w:val="26"/>
              </w:rPr>
            </w:pPr>
            <w:r w:rsidRPr="009943F7">
              <w:rPr>
                <w:rFonts w:ascii="Times New Roman" w:hAnsi="Times New Roman"/>
                <w:sz w:val="26"/>
                <w:szCs w:val="26"/>
              </w:rPr>
              <w:t>Соглашение составлено в двух экземплярах, имеющих одинаковую юридическую силу, по одному для каждой из Сторон.</w:t>
            </w:r>
          </w:p>
          <w:p w14:paraId="0A9BDB53" w14:textId="77777777" w:rsidR="001C56C1" w:rsidRPr="009943F7" w:rsidRDefault="001C56C1" w:rsidP="009943F7">
            <w:pPr>
              <w:ind w:left="360"/>
              <w:jc w:val="both"/>
              <w:rPr>
                <w:sz w:val="26"/>
                <w:szCs w:val="26"/>
              </w:rPr>
            </w:pPr>
          </w:p>
          <w:p w14:paraId="1839A572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4786" w:type="dxa"/>
          </w:tcPr>
          <w:p w14:paraId="768CB2EB" w14:textId="77777777" w:rsidR="001C56C1" w:rsidRDefault="00160290" w:rsidP="009943F7">
            <w:pPr>
              <w:pStyle w:val="ab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b/>
                <w:sz w:val="26"/>
                <w:szCs w:val="26"/>
                <w:lang w:val="en-US"/>
              </w:rPr>
              <w:lastRenderedPageBreak/>
              <w:t>Final</w:t>
            </w:r>
            <w:r w:rsidR="00FE094F" w:rsidRPr="009943F7">
              <w:rPr>
                <w:rFonts w:ascii="Times New Roman" w:hAnsi="Times New Roman"/>
                <w:b/>
                <w:sz w:val="26"/>
                <w:szCs w:val="26"/>
                <w:lang w:val="en-US"/>
              </w:rPr>
              <w:t xml:space="preserve"> Provisions</w:t>
            </w:r>
          </w:p>
          <w:p w14:paraId="0EB8DD88" w14:textId="77777777" w:rsidR="00163545" w:rsidRPr="009943F7" w:rsidRDefault="00163545" w:rsidP="00163545">
            <w:pPr>
              <w:pStyle w:val="ab"/>
              <w:spacing w:after="0" w:line="240" w:lineRule="auto"/>
              <w:ind w:firstLine="0"/>
              <w:rPr>
                <w:rFonts w:ascii="Times New Roman" w:hAnsi="Times New Roman"/>
                <w:b/>
                <w:sz w:val="26"/>
                <w:szCs w:val="26"/>
                <w:lang w:val="en-US"/>
              </w:rPr>
            </w:pPr>
          </w:p>
          <w:p w14:paraId="65175D21" w14:textId="77777777" w:rsidR="00704CEF" w:rsidRPr="009943F7" w:rsidRDefault="0033120B" w:rsidP="00163545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is Agreement does not foresee joint activities as defined by Chapter 55 of the Civil Cod</w:t>
            </w:r>
            <w:r w:rsidR="00163545">
              <w:rPr>
                <w:rFonts w:ascii="Times New Roman" w:hAnsi="Times New Roman"/>
                <w:sz w:val="26"/>
                <w:szCs w:val="26"/>
                <w:lang w:val="en-US"/>
              </w:rPr>
              <w:t>e of the Russian Federation. Co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peration as per this Agreement shall be implemented by the Parties without the </w:t>
            </w:r>
            <w:r w:rsidR="0082169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necessity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o form a legal entity and </w:t>
            </w:r>
            <w:r w:rsidR="00D864F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he generation of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rofit.</w:t>
            </w:r>
          </w:p>
          <w:p w14:paraId="4C5CBA11" w14:textId="77777777" w:rsidR="0033120B" w:rsidRPr="009943F7" w:rsidRDefault="0033120B" w:rsidP="00163545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is not a </w:t>
            </w:r>
            <w:r w:rsidR="00A7451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provisional contract as per the terms of Article 429 of the Civil Code of the Russian Federation. The Parties </w:t>
            </w:r>
            <w:r w:rsidR="00754E7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re </w:t>
            </w:r>
            <w:r w:rsidR="00A7451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hereby not </w:t>
            </w:r>
            <w:r w:rsidR="006A01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liged, on the basis of this Agreement, to sign other contracts (agreements) in the future, nor do they have the right to compel the other Party to do so through legal action.</w:t>
            </w:r>
          </w:p>
          <w:p w14:paraId="1C5AFA6A" w14:textId="77777777" w:rsidR="006A010A" w:rsidRPr="009943F7" w:rsidRDefault="007C1691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conclusion of this Agreement </w:t>
            </w:r>
            <w:r w:rsidR="00B63A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hall not necessitate </w:t>
            </w:r>
            <w:r w:rsidR="00825BE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appearance </w:t>
            </w:r>
            <w:r w:rsidR="00E154FC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f any legal, including financial, obligations for either Party. </w:t>
            </w:r>
          </w:p>
          <w:p w14:paraId="69457EFC" w14:textId="77777777" w:rsidR="00E154FC" w:rsidRPr="009943F7" w:rsidRDefault="005D7D88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shall set out the general principles of mutual activities between the Parties. On the basis of the Agreement, </w:t>
            </w:r>
            <w:r w:rsidR="0071150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oth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71150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Parties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>shall not be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bliged to transfer property (e.g., property rights)</w:t>
            </w:r>
            <w:r w:rsidR="00DB6A6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r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financial </w:t>
            </w:r>
            <w:r w:rsidR="00BD6CA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resources</w:t>
            </w:r>
            <w:r w:rsidR="004C3F0A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to each other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, </w:t>
            </w:r>
            <w:r w:rsidR="001A181D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r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xecute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certain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works or provide services. </w:t>
            </w:r>
          </w:p>
          <w:p w14:paraId="2A257884" w14:textId="77777777" w:rsidR="00BD6CA6" w:rsidRDefault="004328DC" w:rsidP="00207EA6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e term “joint” used in this Agreement shall not result in any </w:t>
            </w:r>
            <w:r w:rsidR="00A07893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bligations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y to the other</w:t>
            </w:r>
            <w:r w:rsidR="00CD62B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; it</w:t>
            </w:r>
            <w:r w:rsidR="00311B9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oints to the respective involvement of 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both Parties, as well as does not rule out the </w:t>
            </w:r>
            <w:r w:rsidR="00207EA6">
              <w:rPr>
                <w:rFonts w:ascii="Times New Roman" w:hAnsi="Times New Roman"/>
                <w:sz w:val="26"/>
                <w:szCs w:val="26"/>
                <w:lang w:val="en-US"/>
              </w:rPr>
              <w:t>signing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76375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by the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Parties of other agreements 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lastRenderedPageBreak/>
              <w:t>and contracts, concluded in the development of this Agreement, including the actual formats, as well as the technical, financial and other terms, which s</w:t>
            </w:r>
            <w:r w:rsidR="00D5547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h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all define and regulate the </w:t>
            </w:r>
            <w:r w:rsidR="00D5547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xecution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relations hereto.</w:t>
            </w:r>
            <w:r w:rsidR="0000716E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Should </w:t>
            </w:r>
            <w:r w:rsidR="001423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14231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="00F31AB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the Parties 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r a third party </w:t>
            </w:r>
            <w:r w:rsidR="001807A3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misinterpret the nature of joint activities between the Parties, the Parties shall 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recognize such a mistake and undertake measures to </w:t>
            </w:r>
            <w:r w:rsidR="00017236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rectify</w:t>
            </w:r>
            <w:r w:rsidR="00F43ECB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it. </w:t>
            </w:r>
          </w:p>
          <w:p w14:paraId="7A8D3A2A" w14:textId="77777777" w:rsidR="001807A3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16FD51C6" w14:textId="77777777" w:rsidR="001807A3" w:rsidRPr="009943F7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0F36DDCB" w14:textId="77777777" w:rsidR="00F43ECB" w:rsidRDefault="00B9586D" w:rsidP="001807A3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With respect to all issues not covered by this Agreement, but either directly or indirectly 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arising out of the Parties’ relations thereof, with respect to property inter</w:t>
            </w:r>
            <w:r w:rsidR="000E3C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ests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and the business reputation</w:t>
            </w:r>
            <w:r w:rsidR="000E3C2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s</w:t>
            </w:r>
            <w:r w:rsidR="002E0F57"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of the Parties to the Agreement, the Parties shall be governed by the legislation of the Russian Federation.</w:t>
            </w:r>
          </w:p>
          <w:p w14:paraId="46E76573" w14:textId="77777777" w:rsidR="001807A3" w:rsidRPr="009943F7" w:rsidRDefault="001807A3" w:rsidP="001807A3">
            <w:pPr>
              <w:pStyle w:val="ab"/>
              <w:spacing w:after="0" w:line="240" w:lineRule="auto"/>
              <w:ind w:left="602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  <w:p w14:paraId="362BC92A" w14:textId="77777777" w:rsidR="002E0F57" w:rsidRPr="009943F7" w:rsidRDefault="002E0F57" w:rsidP="001807A3">
            <w:pPr>
              <w:pStyle w:val="ab"/>
              <w:numPr>
                <w:ilvl w:val="1"/>
                <w:numId w:val="20"/>
              </w:numPr>
              <w:spacing w:after="0" w:line="240" w:lineRule="auto"/>
              <w:ind w:left="0" w:firstLine="602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This Agreement is presented in 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2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two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opies, </w:t>
            </w:r>
            <w:r w:rsidR="001807A3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of 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equal legal force, with 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1 (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>one</w:t>
            </w:r>
            <w:r w:rsidR="00856A64" w:rsidRPr="009943F7">
              <w:rPr>
                <w:rFonts w:ascii="Times New Roman" w:hAnsi="Times New Roman"/>
                <w:sz w:val="26"/>
                <w:szCs w:val="26"/>
                <w:lang w:val="en-US"/>
              </w:rPr>
              <w:t>)</w:t>
            </w:r>
            <w:r w:rsidRPr="009943F7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 copy for each Party. </w:t>
            </w:r>
          </w:p>
          <w:p w14:paraId="48D128AC" w14:textId="77777777" w:rsidR="002E0F57" w:rsidRPr="009943F7" w:rsidRDefault="002E0F57" w:rsidP="009943F7">
            <w:pPr>
              <w:pStyle w:val="ab"/>
              <w:spacing w:after="0" w:line="240" w:lineRule="auto"/>
              <w:ind w:left="1080" w:firstLine="0"/>
              <w:rPr>
                <w:rFonts w:ascii="Times New Roman" w:hAnsi="Times New Roman"/>
                <w:sz w:val="26"/>
                <w:szCs w:val="26"/>
                <w:lang w:val="en-US"/>
              </w:rPr>
            </w:pPr>
          </w:p>
        </w:tc>
      </w:tr>
      <w:tr w:rsidR="001C56C1" w:rsidRPr="000771B7" w14:paraId="64B7C018" w14:textId="77777777" w:rsidTr="00224F2F">
        <w:tc>
          <w:tcPr>
            <w:tcW w:w="9571" w:type="dxa"/>
            <w:gridSpan w:val="2"/>
          </w:tcPr>
          <w:p w14:paraId="24903395" w14:textId="77777777" w:rsidR="001C56C1" w:rsidRPr="009943F7" w:rsidRDefault="001C56C1" w:rsidP="009943F7">
            <w:pPr>
              <w:ind w:left="360"/>
              <w:jc w:val="center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lastRenderedPageBreak/>
              <w:t xml:space="preserve">5. </w:t>
            </w:r>
            <w:r w:rsidR="00891918" w:rsidRPr="009943F7">
              <w:rPr>
                <w:b/>
                <w:sz w:val="26"/>
                <w:szCs w:val="26"/>
                <w:lang w:val="en-US"/>
              </w:rPr>
              <w:t xml:space="preserve">Addresses and Signatures of the Parties </w:t>
            </w:r>
          </w:p>
          <w:p w14:paraId="4B17A23C" w14:textId="77777777" w:rsidR="001C56C1" w:rsidRPr="009943F7" w:rsidRDefault="001C56C1" w:rsidP="009943F7">
            <w:pPr>
              <w:jc w:val="center"/>
              <w:rPr>
                <w:b/>
                <w:sz w:val="26"/>
                <w:szCs w:val="26"/>
                <w:lang w:val="en-US"/>
              </w:rPr>
            </w:pPr>
            <w:bookmarkStart w:id="1" w:name="_GoBack"/>
            <w:bookmarkEnd w:id="1"/>
          </w:p>
        </w:tc>
      </w:tr>
    </w:tbl>
    <w:tbl>
      <w:tblPr>
        <w:tblpPr w:leftFromText="180" w:rightFromText="180" w:vertAnchor="text" w:horzAnchor="margin" w:tblpY="-3532"/>
        <w:tblW w:w="0" w:type="auto"/>
        <w:tblLayout w:type="fixed"/>
        <w:tblLook w:val="0000" w:firstRow="0" w:lastRow="0" w:firstColumn="0" w:lastColumn="0" w:noHBand="0" w:noVBand="0"/>
      </w:tblPr>
      <w:tblGrid>
        <w:gridCol w:w="4395"/>
        <w:gridCol w:w="4643"/>
      </w:tblGrid>
      <w:tr w:rsidR="00612250" w:rsidRPr="009943F7" w14:paraId="134E61A2" w14:textId="77777777" w:rsidTr="00612250">
        <w:tc>
          <w:tcPr>
            <w:tcW w:w="4395" w:type="dxa"/>
          </w:tcPr>
          <w:p w14:paraId="785152EC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  <w:p w14:paraId="62E731C0" w14:textId="77777777" w:rsidR="00612250" w:rsidRPr="009943F7" w:rsidRDefault="00612250" w:rsidP="009943F7">
            <w:pPr>
              <w:jc w:val="both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</w:rPr>
              <w:t>УНИВЕРСИТЕТ</w:t>
            </w:r>
            <w:r w:rsidR="00F075B0" w:rsidRPr="009943F7">
              <w:rPr>
                <w:b/>
                <w:sz w:val="26"/>
                <w:szCs w:val="26"/>
                <w:lang w:val="en-US"/>
              </w:rPr>
              <w:t>/UNIVERSITY</w:t>
            </w:r>
            <w:r w:rsidRPr="009943F7">
              <w:rPr>
                <w:b/>
                <w:sz w:val="26"/>
                <w:szCs w:val="26"/>
                <w:lang w:val="en-US"/>
              </w:rPr>
              <w:t xml:space="preserve"> </w:t>
            </w:r>
          </w:p>
          <w:p w14:paraId="5A6C8311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14:paraId="0FED07BC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  <w:r w:rsidRPr="009943F7">
              <w:rPr>
                <w:b/>
                <w:sz w:val="26"/>
                <w:szCs w:val="26"/>
                <w:lang w:val="en-US"/>
              </w:rPr>
              <w:t>_________________</w:t>
            </w:r>
          </w:p>
        </w:tc>
      </w:tr>
      <w:tr w:rsidR="00612250" w:rsidRPr="009943F7" w14:paraId="2B3653BA" w14:textId="77777777" w:rsidTr="00612250">
        <w:trPr>
          <w:cantSplit/>
          <w:trHeight w:val="1469"/>
        </w:trPr>
        <w:tc>
          <w:tcPr>
            <w:tcW w:w="4395" w:type="dxa"/>
          </w:tcPr>
          <w:p w14:paraId="41044F61" w14:textId="77777777" w:rsidR="00612250" w:rsidRPr="009943F7" w:rsidRDefault="00612250" w:rsidP="009943F7">
            <w:pPr>
              <w:ind w:firstLine="34"/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 xml:space="preserve">Федеральное государственное автономное образовательное учреждение высшего                     образования «Национальный исследовательский университет «Высшая школа экономики» </w:t>
            </w:r>
          </w:p>
        </w:tc>
        <w:tc>
          <w:tcPr>
            <w:tcW w:w="4643" w:type="dxa"/>
          </w:tcPr>
          <w:p w14:paraId="5D6619AC" w14:textId="77777777" w:rsidR="00467893" w:rsidRPr="001807A3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Наименование</w:t>
            </w:r>
          </w:p>
          <w:p w14:paraId="30F3C8BB" w14:textId="77777777" w:rsidR="00467893" w:rsidRPr="001807A3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Место нахождения</w:t>
            </w:r>
          </w:p>
          <w:p w14:paraId="13688155" w14:textId="77777777" w:rsidR="00612250" w:rsidRPr="009943F7" w:rsidRDefault="0046789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ОГРН</w:t>
            </w:r>
          </w:p>
        </w:tc>
      </w:tr>
      <w:tr w:rsidR="00612250" w:rsidRPr="000771B7" w14:paraId="57D97779" w14:textId="77777777" w:rsidTr="00612250">
        <w:trPr>
          <w:cantSplit/>
        </w:trPr>
        <w:tc>
          <w:tcPr>
            <w:tcW w:w="4395" w:type="dxa"/>
          </w:tcPr>
          <w:p w14:paraId="5E36C2BC" w14:textId="77777777" w:rsidR="00612250" w:rsidRPr="009943F7" w:rsidRDefault="00612250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101000, г. Москва, ул. Мясницкая, д.20</w:t>
            </w:r>
          </w:p>
          <w:p w14:paraId="75D9A107" w14:textId="77777777"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ru"/>
              </w:rPr>
              <w:t>ОГРН</w:t>
            </w:r>
            <w:r w:rsidRPr="009943F7">
              <w:rPr>
                <w:color w:val="000000"/>
                <w:sz w:val="26"/>
                <w:szCs w:val="26"/>
                <w:lang w:val="en-US"/>
              </w:rPr>
              <w:t xml:space="preserve"> 1027739630401</w:t>
            </w:r>
          </w:p>
          <w:p w14:paraId="3903779D" w14:textId="77777777"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</w:p>
          <w:p w14:paraId="5510956E" w14:textId="77777777" w:rsidR="00F075B0" w:rsidRPr="009943F7" w:rsidRDefault="001807A3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>
              <w:rPr>
                <w:sz w:val="26"/>
                <w:szCs w:val="26"/>
                <w:lang w:val="en-US"/>
              </w:rPr>
              <w:t>National Research University</w:t>
            </w:r>
            <w:r w:rsidR="00F075B0" w:rsidRPr="009943F7">
              <w:rPr>
                <w:sz w:val="26"/>
                <w:szCs w:val="26"/>
                <w:lang w:val="en-US"/>
              </w:rPr>
              <w:t xml:space="preserve"> Higher School of Economics</w:t>
            </w:r>
          </w:p>
          <w:p w14:paraId="78417D2A" w14:textId="77777777"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20 </w:t>
            </w:r>
            <w:proofErr w:type="spellStart"/>
            <w:r w:rsidRPr="009943F7">
              <w:rPr>
                <w:sz w:val="26"/>
                <w:szCs w:val="26"/>
                <w:lang w:val="en-US"/>
              </w:rPr>
              <w:t>Myasnitskaya</w:t>
            </w:r>
            <w:proofErr w:type="spellEnd"/>
            <w:r w:rsidRPr="009943F7">
              <w:rPr>
                <w:sz w:val="26"/>
                <w:szCs w:val="26"/>
                <w:lang w:val="en-US"/>
              </w:rPr>
              <w:t xml:space="preserve"> </w:t>
            </w:r>
            <w:proofErr w:type="spellStart"/>
            <w:r w:rsidRPr="009943F7">
              <w:rPr>
                <w:sz w:val="26"/>
                <w:szCs w:val="26"/>
                <w:lang w:val="en-US"/>
              </w:rPr>
              <w:t>Ul</w:t>
            </w:r>
            <w:proofErr w:type="spellEnd"/>
            <w:r w:rsidRPr="009943F7">
              <w:rPr>
                <w:sz w:val="26"/>
                <w:szCs w:val="26"/>
                <w:lang w:val="en-US"/>
              </w:rPr>
              <w:t>.</w:t>
            </w:r>
            <w:r w:rsidR="001807A3">
              <w:rPr>
                <w:sz w:val="26"/>
                <w:szCs w:val="26"/>
                <w:lang w:val="en-US"/>
              </w:rPr>
              <w:t>,</w:t>
            </w:r>
            <w:r w:rsidRPr="009943F7">
              <w:rPr>
                <w:sz w:val="26"/>
                <w:szCs w:val="26"/>
                <w:lang w:val="en-US"/>
              </w:rPr>
              <w:t xml:space="preserve"> Moscow, Russian Federation, 10100</w:t>
            </w:r>
          </w:p>
          <w:p w14:paraId="036BBD28" w14:textId="77777777"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14:paraId="5744559C" w14:textId="77777777"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  <w:lang w:val="en-US"/>
              </w:rPr>
              <w:t xml:space="preserve">OGRN </w:t>
            </w:r>
            <w:r w:rsidRPr="009943F7">
              <w:rPr>
                <w:color w:val="000000"/>
                <w:sz w:val="26"/>
                <w:szCs w:val="26"/>
                <w:lang w:val="ru"/>
              </w:rPr>
              <w:t>1027739630401</w:t>
            </w:r>
          </w:p>
          <w:p w14:paraId="739536B5" w14:textId="77777777" w:rsidR="00F075B0" w:rsidRPr="009943F7" w:rsidRDefault="00F075B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14:paraId="3E60B351" w14:textId="77777777" w:rsidR="00F075B0" w:rsidRPr="009943F7" w:rsidRDefault="00F075B0" w:rsidP="009943F7">
            <w:pPr>
              <w:rPr>
                <w:color w:val="000000"/>
                <w:sz w:val="26"/>
                <w:szCs w:val="26"/>
                <w:lang w:val="en-US"/>
              </w:rPr>
            </w:pPr>
          </w:p>
          <w:p w14:paraId="1ECC041E" w14:textId="77777777" w:rsidR="00612250" w:rsidRPr="009943F7" w:rsidRDefault="00612250" w:rsidP="009943F7">
            <w:pPr>
              <w:rPr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14:paraId="13C6B6A3" w14:textId="77777777"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Name</w:t>
            </w:r>
          </w:p>
          <w:p w14:paraId="4959467C" w14:textId="77777777" w:rsidR="00612250" w:rsidRPr="009943F7" w:rsidRDefault="00612250" w:rsidP="009943F7">
            <w:pPr>
              <w:rPr>
                <w:color w:val="000000"/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Location</w:t>
            </w:r>
          </w:p>
          <w:p w14:paraId="00F1D087" w14:textId="77777777" w:rsidR="00612250" w:rsidRPr="009943F7" w:rsidRDefault="00612250" w:rsidP="009943F7">
            <w:pPr>
              <w:rPr>
                <w:sz w:val="26"/>
                <w:szCs w:val="26"/>
                <w:lang w:val="en-US"/>
              </w:rPr>
            </w:pPr>
            <w:r w:rsidRPr="009943F7">
              <w:rPr>
                <w:color w:val="000000"/>
                <w:sz w:val="26"/>
                <w:szCs w:val="26"/>
                <w:lang w:val="en-US"/>
              </w:rPr>
              <w:t>OGRN</w:t>
            </w:r>
            <w:r w:rsidR="001807A3">
              <w:rPr>
                <w:color w:val="000000"/>
                <w:sz w:val="26"/>
                <w:szCs w:val="26"/>
                <w:lang w:val="en-US"/>
              </w:rPr>
              <w:t xml:space="preserve"> (state registration no.)</w:t>
            </w:r>
          </w:p>
        </w:tc>
      </w:tr>
      <w:tr w:rsidR="00612250" w:rsidRPr="000771B7" w14:paraId="11151FF4" w14:textId="77777777" w:rsidTr="00612250">
        <w:tc>
          <w:tcPr>
            <w:tcW w:w="4395" w:type="dxa"/>
          </w:tcPr>
          <w:p w14:paraId="4CC95225" w14:textId="77777777" w:rsidR="00612250" w:rsidRPr="009943F7" w:rsidRDefault="0061225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14:paraId="62613E0A" w14:textId="77777777" w:rsidR="00612250" w:rsidRPr="009943F7" w:rsidRDefault="00612250" w:rsidP="009943F7">
            <w:pPr>
              <w:tabs>
                <w:tab w:val="left" w:pos="1286"/>
              </w:tabs>
              <w:jc w:val="both"/>
              <w:rPr>
                <w:sz w:val="26"/>
                <w:szCs w:val="26"/>
                <w:lang w:val="en-US"/>
              </w:rPr>
            </w:pPr>
          </w:p>
          <w:p w14:paraId="4795F55A" w14:textId="77777777" w:rsidR="00612250" w:rsidRPr="001807A3" w:rsidRDefault="00612250" w:rsidP="009943F7">
            <w:pPr>
              <w:rPr>
                <w:b/>
                <w:sz w:val="26"/>
                <w:szCs w:val="26"/>
                <w:lang w:val="en-US"/>
              </w:rPr>
            </w:pPr>
          </w:p>
        </w:tc>
        <w:tc>
          <w:tcPr>
            <w:tcW w:w="4643" w:type="dxa"/>
          </w:tcPr>
          <w:p w14:paraId="5EF250DD" w14:textId="77777777" w:rsidR="00612250" w:rsidRPr="001807A3" w:rsidRDefault="00612250" w:rsidP="009943F7">
            <w:pPr>
              <w:rPr>
                <w:b/>
                <w:sz w:val="26"/>
                <w:szCs w:val="26"/>
                <w:lang w:val="en-US"/>
              </w:rPr>
            </w:pPr>
          </w:p>
        </w:tc>
      </w:tr>
      <w:tr w:rsidR="00612250" w:rsidRPr="009943F7" w14:paraId="7B743E94" w14:textId="77777777" w:rsidTr="00612250">
        <w:tc>
          <w:tcPr>
            <w:tcW w:w="4395" w:type="dxa"/>
          </w:tcPr>
          <w:p w14:paraId="72779C2B" w14:textId="77777777" w:rsidR="00612250" w:rsidRPr="001807A3" w:rsidRDefault="00612250" w:rsidP="009943F7">
            <w:pPr>
              <w:ind w:firstLine="851"/>
              <w:jc w:val="both"/>
              <w:rPr>
                <w:b/>
                <w:sz w:val="26"/>
                <w:szCs w:val="26"/>
                <w:lang w:val="en-US"/>
              </w:rPr>
            </w:pPr>
          </w:p>
          <w:p w14:paraId="71AF173A" w14:textId="77777777" w:rsidR="00612250" w:rsidRPr="009943F7" w:rsidRDefault="00612250" w:rsidP="009943F7">
            <w:pPr>
              <w:jc w:val="both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>__________________________</w:t>
            </w:r>
          </w:p>
          <w:p w14:paraId="651B04C7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4643" w:type="dxa"/>
          </w:tcPr>
          <w:p w14:paraId="5893381C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  <w:p w14:paraId="22DC60A4" w14:textId="77777777" w:rsidR="00612250" w:rsidRPr="009943F7" w:rsidRDefault="00612250" w:rsidP="009943F7">
            <w:pPr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______________________________</w:t>
            </w:r>
          </w:p>
        </w:tc>
      </w:tr>
      <w:tr w:rsidR="00612250" w:rsidRPr="009943F7" w14:paraId="62194E8A" w14:textId="77777777" w:rsidTr="00612250">
        <w:tc>
          <w:tcPr>
            <w:tcW w:w="4395" w:type="dxa"/>
          </w:tcPr>
          <w:p w14:paraId="3591AD27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  <w:r w:rsidRPr="009943F7">
              <w:rPr>
                <w:b/>
                <w:sz w:val="26"/>
                <w:szCs w:val="26"/>
              </w:rPr>
              <w:t xml:space="preserve">                          </w:t>
            </w:r>
          </w:p>
        </w:tc>
        <w:tc>
          <w:tcPr>
            <w:tcW w:w="4643" w:type="dxa"/>
          </w:tcPr>
          <w:p w14:paraId="30AC6E89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</w:tr>
      <w:tr w:rsidR="00612250" w:rsidRPr="009943F7" w14:paraId="039FE91E" w14:textId="77777777" w:rsidTr="00612250">
        <w:tc>
          <w:tcPr>
            <w:tcW w:w="4395" w:type="dxa"/>
          </w:tcPr>
          <w:p w14:paraId="7FE6FCFD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  <w:tc>
          <w:tcPr>
            <w:tcW w:w="4643" w:type="dxa"/>
          </w:tcPr>
          <w:p w14:paraId="5B847596" w14:textId="77777777" w:rsidR="00612250" w:rsidRPr="009943F7" w:rsidRDefault="00612250" w:rsidP="009943F7">
            <w:pPr>
              <w:ind w:firstLine="851"/>
              <w:jc w:val="both"/>
              <w:rPr>
                <w:b/>
                <w:sz w:val="26"/>
                <w:szCs w:val="26"/>
              </w:rPr>
            </w:pPr>
          </w:p>
        </w:tc>
      </w:tr>
      <w:tr w:rsidR="00612250" w:rsidRPr="009943F7" w14:paraId="2A35F1B6" w14:textId="77777777" w:rsidTr="00612250">
        <w:tc>
          <w:tcPr>
            <w:tcW w:w="4395" w:type="dxa"/>
          </w:tcPr>
          <w:p w14:paraId="28BECD69" w14:textId="77777777" w:rsidR="00612250" w:rsidRPr="009943F7" w:rsidRDefault="00612250" w:rsidP="009943F7">
            <w:pPr>
              <w:jc w:val="both"/>
              <w:rPr>
                <w:sz w:val="26"/>
                <w:szCs w:val="26"/>
              </w:rPr>
            </w:pPr>
            <w:r w:rsidRPr="009943F7">
              <w:rPr>
                <w:sz w:val="26"/>
                <w:szCs w:val="26"/>
              </w:rPr>
              <w:t>«_____»______________201__г.</w:t>
            </w:r>
          </w:p>
        </w:tc>
        <w:tc>
          <w:tcPr>
            <w:tcW w:w="4643" w:type="dxa"/>
          </w:tcPr>
          <w:tbl>
            <w:tblPr>
              <w:tblW w:w="0" w:type="auto"/>
              <w:tblLayout w:type="fixed"/>
              <w:tblLook w:val="0000" w:firstRow="0" w:lastRow="0" w:firstColumn="0" w:lastColumn="0" w:noHBand="0" w:noVBand="0"/>
            </w:tblPr>
            <w:tblGrid>
              <w:gridCol w:w="4961"/>
            </w:tblGrid>
            <w:tr w:rsidR="00612250" w:rsidRPr="009943F7" w14:paraId="7EB883CA" w14:textId="77777777" w:rsidTr="00232C3E">
              <w:tc>
                <w:tcPr>
                  <w:tcW w:w="4961" w:type="dxa"/>
                </w:tcPr>
                <w:p w14:paraId="3ADB00BF" w14:textId="77777777" w:rsidR="00612250" w:rsidRPr="009943F7" w:rsidRDefault="00612250" w:rsidP="008B4C2F">
                  <w:pPr>
                    <w:framePr w:hSpace="180" w:wrap="around" w:vAnchor="text" w:hAnchor="margin" w:y="-3532"/>
                    <w:jc w:val="both"/>
                    <w:rPr>
                      <w:sz w:val="26"/>
                      <w:szCs w:val="26"/>
                    </w:rPr>
                  </w:pPr>
                  <w:r w:rsidRPr="009943F7">
                    <w:rPr>
                      <w:sz w:val="26"/>
                      <w:szCs w:val="26"/>
                      <w:lang w:val="en-US"/>
                    </w:rPr>
                    <w:t>“</w:t>
                  </w:r>
                  <w:r w:rsidRPr="009943F7">
                    <w:rPr>
                      <w:sz w:val="26"/>
                      <w:szCs w:val="26"/>
                    </w:rPr>
                    <w:t>_____</w:t>
                  </w:r>
                  <w:r w:rsidRPr="009943F7">
                    <w:rPr>
                      <w:sz w:val="26"/>
                      <w:szCs w:val="26"/>
                      <w:lang w:val="en-US"/>
                    </w:rPr>
                    <w:t>”</w:t>
                  </w:r>
                  <w:r w:rsidRPr="009943F7">
                    <w:rPr>
                      <w:sz w:val="26"/>
                      <w:szCs w:val="26"/>
                    </w:rPr>
                    <w:t>______________201__</w:t>
                  </w:r>
                </w:p>
              </w:tc>
            </w:tr>
            <w:tr w:rsidR="00612250" w:rsidRPr="009943F7" w14:paraId="6255F631" w14:textId="77777777" w:rsidTr="00232C3E">
              <w:tc>
                <w:tcPr>
                  <w:tcW w:w="4961" w:type="dxa"/>
                </w:tcPr>
                <w:p w14:paraId="07A4C583" w14:textId="77777777" w:rsidR="000E619D" w:rsidRDefault="000E619D" w:rsidP="008B4C2F">
                  <w:pPr>
                    <w:framePr w:hSpace="180" w:wrap="around" w:vAnchor="text" w:hAnchor="margin" w:y="-3532"/>
                    <w:ind w:firstLine="851"/>
                    <w:jc w:val="both"/>
                    <w:rPr>
                      <w:sz w:val="26"/>
                      <w:szCs w:val="26"/>
                      <w:lang w:val="en-US"/>
                    </w:rPr>
                  </w:pPr>
                </w:p>
                <w:p w14:paraId="5739E012" w14:textId="77777777" w:rsidR="00612250" w:rsidRPr="000E619D" w:rsidRDefault="000E619D" w:rsidP="008B4C2F">
                  <w:pPr>
                    <w:framePr w:hSpace="180" w:wrap="around" w:vAnchor="text" w:hAnchor="margin" w:y="-3532"/>
                    <w:ind w:firstLine="851"/>
                    <w:jc w:val="both"/>
                    <w:rPr>
                      <w:sz w:val="26"/>
                      <w:szCs w:val="26"/>
                      <w:lang w:val="en-US"/>
                    </w:rPr>
                  </w:pPr>
                  <w:r w:rsidRPr="009943F7">
                    <w:rPr>
                      <w:sz w:val="26"/>
                      <w:szCs w:val="26"/>
                    </w:rPr>
                    <w:t>М.П.</w:t>
                  </w:r>
                  <w:r>
                    <w:rPr>
                      <w:sz w:val="26"/>
                      <w:szCs w:val="26"/>
                      <w:lang w:val="en-US"/>
                    </w:rPr>
                    <w:t>/seal</w:t>
                  </w:r>
                </w:p>
              </w:tc>
            </w:tr>
          </w:tbl>
          <w:p w14:paraId="16D2A5F9" w14:textId="77777777" w:rsidR="00612250" w:rsidRPr="009943F7" w:rsidRDefault="00612250" w:rsidP="009943F7">
            <w:pPr>
              <w:jc w:val="both"/>
              <w:rPr>
                <w:sz w:val="26"/>
                <w:szCs w:val="26"/>
              </w:rPr>
            </w:pPr>
          </w:p>
        </w:tc>
      </w:tr>
      <w:tr w:rsidR="00612250" w:rsidRPr="009943F7" w14:paraId="57C143B3" w14:textId="77777777" w:rsidTr="00612250">
        <w:tc>
          <w:tcPr>
            <w:tcW w:w="4395" w:type="dxa"/>
          </w:tcPr>
          <w:p w14:paraId="7286AC0E" w14:textId="77777777" w:rsidR="00612250" w:rsidRPr="000E619D" w:rsidRDefault="00612250" w:rsidP="000E619D">
            <w:pPr>
              <w:jc w:val="both"/>
              <w:rPr>
                <w:sz w:val="26"/>
                <w:szCs w:val="26"/>
                <w:lang w:val="en-US"/>
              </w:rPr>
            </w:pPr>
            <w:r w:rsidRPr="009943F7">
              <w:rPr>
                <w:sz w:val="26"/>
                <w:szCs w:val="26"/>
              </w:rPr>
              <w:t>М.П.</w:t>
            </w:r>
            <w:r w:rsidR="000E619D">
              <w:rPr>
                <w:sz w:val="26"/>
                <w:szCs w:val="26"/>
                <w:lang w:val="en-US"/>
              </w:rPr>
              <w:t>/seal</w:t>
            </w:r>
          </w:p>
        </w:tc>
        <w:tc>
          <w:tcPr>
            <w:tcW w:w="4643" w:type="dxa"/>
          </w:tcPr>
          <w:p w14:paraId="3383863B" w14:textId="77777777" w:rsidR="00612250" w:rsidRPr="009943F7" w:rsidRDefault="00612250" w:rsidP="009943F7">
            <w:pPr>
              <w:ind w:firstLine="851"/>
              <w:jc w:val="both"/>
              <w:rPr>
                <w:sz w:val="26"/>
                <w:szCs w:val="26"/>
              </w:rPr>
            </w:pPr>
          </w:p>
        </w:tc>
      </w:tr>
    </w:tbl>
    <w:p w14:paraId="2C4F01B2" w14:textId="77777777" w:rsidR="00F139C2" w:rsidRPr="009943F7" w:rsidRDefault="00F139C2" w:rsidP="009943F7">
      <w:pPr>
        <w:ind w:firstLine="708"/>
        <w:jc w:val="both"/>
        <w:rPr>
          <w:sz w:val="26"/>
          <w:szCs w:val="26"/>
          <w:lang w:val="en-US"/>
        </w:rPr>
      </w:pPr>
    </w:p>
    <w:p w14:paraId="6E00D111" w14:textId="77777777" w:rsidR="0097271F" w:rsidRPr="009943F7" w:rsidRDefault="0097271F" w:rsidP="009943F7">
      <w:pPr>
        <w:ind w:firstLine="708"/>
        <w:jc w:val="both"/>
        <w:rPr>
          <w:sz w:val="26"/>
          <w:szCs w:val="26"/>
          <w:lang w:val="en-US"/>
        </w:rPr>
      </w:pPr>
    </w:p>
    <w:p w14:paraId="30617D5A" w14:textId="77777777" w:rsidR="00BC0F5D" w:rsidRPr="009943F7" w:rsidRDefault="00BC0F5D" w:rsidP="009943F7">
      <w:pPr>
        <w:ind w:firstLine="851"/>
        <w:jc w:val="both"/>
        <w:rPr>
          <w:b/>
          <w:sz w:val="26"/>
          <w:szCs w:val="26"/>
          <w:lang w:val="en-US"/>
        </w:rPr>
      </w:pPr>
    </w:p>
    <w:p w14:paraId="2712A90F" w14:textId="77777777" w:rsidR="00BC0F5D" w:rsidRPr="009943F7" w:rsidRDefault="00BC0F5D" w:rsidP="009943F7">
      <w:pPr>
        <w:rPr>
          <w:sz w:val="26"/>
          <w:szCs w:val="26"/>
        </w:rPr>
      </w:pPr>
    </w:p>
    <w:p w14:paraId="11EC633E" w14:textId="77777777" w:rsidR="0097271F" w:rsidRPr="009943F7" w:rsidRDefault="0097271F" w:rsidP="009943F7">
      <w:pPr>
        <w:rPr>
          <w:sz w:val="26"/>
          <w:szCs w:val="26"/>
        </w:rPr>
      </w:pPr>
    </w:p>
    <w:p w14:paraId="34A7FD3E" w14:textId="77777777" w:rsidR="00C22D56" w:rsidRPr="009943F7" w:rsidRDefault="00C22D56" w:rsidP="009943F7">
      <w:pPr>
        <w:tabs>
          <w:tab w:val="left" w:pos="5529"/>
          <w:tab w:val="left" w:pos="5954"/>
          <w:tab w:val="left" w:pos="6521"/>
        </w:tabs>
        <w:ind w:right="2125" w:firstLine="1985"/>
        <w:rPr>
          <w:sz w:val="26"/>
          <w:szCs w:val="26"/>
        </w:rPr>
      </w:pPr>
    </w:p>
    <w:sectPr w:rsidR="00C22D56" w:rsidRPr="009943F7" w:rsidSect="008E29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Кострикина Ольга" w:date="2018-09-11T17:32:00Z" w:initials="K.O.Ю">
    <w:p w14:paraId="5AD669D8" w14:textId="77777777" w:rsidR="001C56C1" w:rsidRDefault="001C56C1" w:rsidP="001C56C1">
      <w:pPr>
        <w:pStyle w:val="a7"/>
      </w:pPr>
      <w:r>
        <w:rPr>
          <w:rStyle w:val="a6"/>
        </w:rPr>
        <w:annotationRef/>
      </w:r>
      <w:r>
        <w:t xml:space="preserve">Перечень  ПРИМЕРНЫЙ. Укажите те направления сотрудничества, о которых договорились с конкретным партнером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AD669D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D669D8" w16cid:durableId="21E3C5C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D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9FD53D4"/>
    <w:multiLevelType w:val="hybridMultilevel"/>
    <w:tmpl w:val="7E6A2CB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0AC37D23"/>
    <w:multiLevelType w:val="hybridMultilevel"/>
    <w:tmpl w:val="EBBE91DC"/>
    <w:lvl w:ilvl="0" w:tplc="3CAC07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8D355F"/>
    <w:multiLevelType w:val="hybridMultilevel"/>
    <w:tmpl w:val="7480F49E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263099E"/>
    <w:multiLevelType w:val="multilevel"/>
    <w:tmpl w:val="0419001D"/>
    <w:styleLink w:val="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1BFE1E6F"/>
    <w:multiLevelType w:val="hybridMultilevel"/>
    <w:tmpl w:val="8EB8ACD6"/>
    <w:lvl w:ilvl="0" w:tplc="CA4E8916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941842"/>
    <w:multiLevelType w:val="multilevel"/>
    <w:tmpl w:val="343649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>
    <w:nsid w:val="223F049B"/>
    <w:multiLevelType w:val="hybridMultilevel"/>
    <w:tmpl w:val="3C922710"/>
    <w:lvl w:ilvl="0" w:tplc="4784F150">
      <w:start w:val="3"/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40D2E95"/>
    <w:multiLevelType w:val="hybridMultilevel"/>
    <w:tmpl w:val="AE66111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C3F1F5C"/>
    <w:multiLevelType w:val="multilevel"/>
    <w:tmpl w:val="69067B08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>
    <w:nsid w:val="3B723550"/>
    <w:multiLevelType w:val="hybridMultilevel"/>
    <w:tmpl w:val="14B82274"/>
    <w:lvl w:ilvl="0" w:tplc="3CAC0792"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FB64833"/>
    <w:multiLevelType w:val="multilevel"/>
    <w:tmpl w:val="0419001D"/>
    <w:numStyleLink w:val="1"/>
  </w:abstractNum>
  <w:abstractNum w:abstractNumId="12">
    <w:nsid w:val="52460018"/>
    <w:multiLevelType w:val="hybridMultilevel"/>
    <w:tmpl w:val="73CE10FA"/>
    <w:lvl w:ilvl="0" w:tplc="3CAC079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9C77C9E"/>
    <w:multiLevelType w:val="hybridMultilevel"/>
    <w:tmpl w:val="3F2AC122"/>
    <w:lvl w:ilvl="0" w:tplc="84D8E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B23F24"/>
    <w:multiLevelType w:val="hybridMultilevel"/>
    <w:tmpl w:val="192E3CB6"/>
    <w:lvl w:ilvl="0" w:tplc="3CAC0792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>
    <w:nsid w:val="5F963A0D"/>
    <w:multiLevelType w:val="hybridMultilevel"/>
    <w:tmpl w:val="A5C87DB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2EB23EC"/>
    <w:multiLevelType w:val="hybridMultilevel"/>
    <w:tmpl w:val="16EE138A"/>
    <w:lvl w:ilvl="0" w:tplc="3CAC0792"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67382311"/>
    <w:multiLevelType w:val="multilevel"/>
    <w:tmpl w:val="A1D6FE3C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2" w:hanging="432"/>
      </w:pPr>
      <w:rPr>
        <w:rFonts w:hint="default"/>
      </w:rPr>
    </w:lvl>
    <w:lvl w:ilvl="2">
      <w:start w:val="1"/>
      <w:numFmt w:val="bullet"/>
      <w:lvlText w:val=""/>
      <w:lvlJc w:val="left"/>
      <w:pPr>
        <w:ind w:left="193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438" w:hanging="648"/>
      </w:pPr>
    </w:lvl>
    <w:lvl w:ilvl="4">
      <w:start w:val="1"/>
      <w:numFmt w:val="decimal"/>
      <w:lvlText w:val="%1.%2.%3.%4.%5."/>
      <w:lvlJc w:val="left"/>
      <w:pPr>
        <w:ind w:left="2942" w:hanging="792"/>
      </w:pPr>
    </w:lvl>
    <w:lvl w:ilvl="5">
      <w:start w:val="1"/>
      <w:numFmt w:val="decimal"/>
      <w:lvlText w:val="%1.%2.%3.%4.%5.%6."/>
      <w:lvlJc w:val="left"/>
      <w:pPr>
        <w:ind w:left="3446" w:hanging="936"/>
      </w:pPr>
    </w:lvl>
    <w:lvl w:ilvl="6">
      <w:start w:val="1"/>
      <w:numFmt w:val="decimal"/>
      <w:lvlText w:val="%1.%2.%3.%4.%5.%6.%7."/>
      <w:lvlJc w:val="left"/>
      <w:pPr>
        <w:ind w:left="3950" w:hanging="1080"/>
      </w:pPr>
    </w:lvl>
    <w:lvl w:ilvl="7">
      <w:start w:val="1"/>
      <w:numFmt w:val="decimal"/>
      <w:lvlText w:val="%1.%2.%3.%4.%5.%6.%7.%8."/>
      <w:lvlJc w:val="left"/>
      <w:pPr>
        <w:ind w:left="4454" w:hanging="1224"/>
      </w:pPr>
    </w:lvl>
    <w:lvl w:ilvl="8">
      <w:start w:val="1"/>
      <w:numFmt w:val="decimal"/>
      <w:lvlText w:val="%1.%2.%3.%4.%5.%6.%7.%8.%9."/>
      <w:lvlJc w:val="left"/>
      <w:pPr>
        <w:ind w:left="5030" w:hanging="1440"/>
      </w:pPr>
    </w:lvl>
  </w:abstractNum>
  <w:abstractNum w:abstractNumId="18">
    <w:nsid w:val="6CF53A13"/>
    <w:multiLevelType w:val="hybridMultilevel"/>
    <w:tmpl w:val="442A63E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>
    <w:nsid w:val="6F531805"/>
    <w:multiLevelType w:val="hybridMultilevel"/>
    <w:tmpl w:val="5C80045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2656135"/>
    <w:multiLevelType w:val="hybridMultilevel"/>
    <w:tmpl w:val="16BECB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9B457D"/>
    <w:multiLevelType w:val="hybridMultilevel"/>
    <w:tmpl w:val="02167BEE"/>
    <w:lvl w:ilvl="0" w:tplc="3CAC0792">
      <w:numFmt w:val="bullet"/>
      <w:lvlText w:val="-"/>
      <w:lvlJc w:val="left"/>
      <w:pPr>
        <w:ind w:left="149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2">
    <w:nsid w:val="7B6C30DA"/>
    <w:multiLevelType w:val="hybridMultilevel"/>
    <w:tmpl w:val="BF1E82B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4"/>
  </w:num>
  <w:num w:numId="4">
    <w:abstractNumId w:val="11"/>
  </w:num>
  <w:num w:numId="5">
    <w:abstractNumId w:val="0"/>
  </w:num>
  <w:num w:numId="6">
    <w:abstractNumId w:val="8"/>
  </w:num>
  <w:num w:numId="7">
    <w:abstractNumId w:val="3"/>
  </w:num>
  <w:num w:numId="8">
    <w:abstractNumId w:val="18"/>
  </w:num>
  <w:num w:numId="9">
    <w:abstractNumId w:val="17"/>
  </w:num>
  <w:num w:numId="10">
    <w:abstractNumId w:val="1"/>
  </w:num>
  <w:num w:numId="11">
    <w:abstractNumId w:val="14"/>
  </w:num>
  <w:num w:numId="12">
    <w:abstractNumId w:val="10"/>
  </w:num>
  <w:num w:numId="13">
    <w:abstractNumId w:val="16"/>
  </w:num>
  <w:num w:numId="14">
    <w:abstractNumId w:val="2"/>
  </w:num>
  <w:num w:numId="15">
    <w:abstractNumId w:val="12"/>
  </w:num>
  <w:num w:numId="16">
    <w:abstractNumId w:val="21"/>
  </w:num>
  <w:num w:numId="17">
    <w:abstractNumId w:val="20"/>
  </w:num>
  <w:num w:numId="18">
    <w:abstractNumId w:val="5"/>
  </w:num>
  <w:num w:numId="19">
    <w:abstractNumId w:val="7"/>
  </w:num>
  <w:num w:numId="20">
    <w:abstractNumId w:val="9"/>
  </w:num>
  <w:num w:numId="21">
    <w:abstractNumId w:val="15"/>
  </w:num>
  <w:num w:numId="22">
    <w:abstractNumId w:val="19"/>
  </w:num>
  <w:num w:numId="23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Козлова Елена Сергеевна">
    <w15:presenceInfo w15:providerId="AD" w15:userId="S-1-5-21-3674890872-1406439013-3720264777-172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DW2MDW1MDMzMjNR0lEKTi0uzszPAykwrgUAX5Qp2SwAAAA="/>
  </w:docVars>
  <w:rsids>
    <w:rsidRoot w:val="00BC0F5D"/>
    <w:rsid w:val="000037F3"/>
    <w:rsid w:val="00004361"/>
    <w:rsid w:val="0000716E"/>
    <w:rsid w:val="00010F8B"/>
    <w:rsid w:val="00012E3A"/>
    <w:rsid w:val="00017236"/>
    <w:rsid w:val="00024752"/>
    <w:rsid w:val="00036232"/>
    <w:rsid w:val="00053B6B"/>
    <w:rsid w:val="00071552"/>
    <w:rsid w:val="000771B7"/>
    <w:rsid w:val="000A1584"/>
    <w:rsid w:val="000A2189"/>
    <w:rsid w:val="000C2090"/>
    <w:rsid w:val="000C3FC8"/>
    <w:rsid w:val="000E3C27"/>
    <w:rsid w:val="000E3F68"/>
    <w:rsid w:val="000E619D"/>
    <w:rsid w:val="000F05DC"/>
    <w:rsid w:val="001004E4"/>
    <w:rsid w:val="001060FF"/>
    <w:rsid w:val="00110457"/>
    <w:rsid w:val="00114179"/>
    <w:rsid w:val="00114E8E"/>
    <w:rsid w:val="00136CAC"/>
    <w:rsid w:val="00137383"/>
    <w:rsid w:val="00142317"/>
    <w:rsid w:val="00144762"/>
    <w:rsid w:val="00150408"/>
    <w:rsid w:val="001512EC"/>
    <w:rsid w:val="00160290"/>
    <w:rsid w:val="00163545"/>
    <w:rsid w:val="0017275E"/>
    <w:rsid w:val="001807A3"/>
    <w:rsid w:val="0018623E"/>
    <w:rsid w:val="001918E2"/>
    <w:rsid w:val="00193A17"/>
    <w:rsid w:val="001A181D"/>
    <w:rsid w:val="001A51D2"/>
    <w:rsid w:val="001A5761"/>
    <w:rsid w:val="001B43AE"/>
    <w:rsid w:val="001C56C1"/>
    <w:rsid w:val="001E5544"/>
    <w:rsid w:val="00203B75"/>
    <w:rsid w:val="00207EA6"/>
    <w:rsid w:val="002173D4"/>
    <w:rsid w:val="00235D3C"/>
    <w:rsid w:val="00246DFC"/>
    <w:rsid w:val="00247DDE"/>
    <w:rsid w:val="00260711"/>
    <w:rsid w:val="002865C0"/>
    <w:rsid w:val="002A084C"/>
    <w:rsid w:val="002C1249"/>
    <w:rsid w:val="002C1608"/>
    <w:rsid w:val="002C1F59"/>
    <w:rsid w:val="002E0F57"/>
    <w:rsid w:val="002E6D49"/>
    <w:rsid w:val="0030558B"/>
    <w:rsid w:val="00311B9E"/>
    <w:rsid w:val="0033120B"/>
    <w:rsid w:val="003332A3"/>
    <w:rsid w:val="003371FF"/>
    <w:rsid w:val="00347BB4"/>
    <w:rsid w:val="00347F9D"/>
    <w:rsid w:val="003555B0"/>
    <w:rsid w:val="0035605A"/>
    <w:rsid w:val="003633CE"/>
    <w:rsid w:val="003765AE"/>
    <w:rsid w:val="00387106"/>
    <w:rsid w:val="00387455"/>
    <w:rsid w:val="00390909"/>
    <w:rsid w:val="003A2D55"/>
    <w:rsid w:val="003A64EF"/>
    <w:rsid w:val="003D6A5F"/>
    <w:rsid w:val="003E0971"/>
    <w:rsid w:val="003E281D"/>
    <w:rsid w:val="00406486"/>
    <w:rsid w:val="00417527"/>
    <w:rsid w:val="004328DC"/>
    <w:rsid w:val="004445F1"/>
    <w:rsid w:val="00456EDE"/>
    <w:rsid w:val="00461042"/>
    <w:rsid w:val="0046193F"/>
    <w:rsid w:val="00467893"/>
    <w:rsid w:val="0047556A"/>
    <w:rsid w:val="00490A73"/>
    <w:rsid w:val="00494FE7"/>
    <w:rsid w:val="004C069C"/>
    <w:rsid w:val="004C3F0A"/>
    <w:rsid w:val="004C4F40"/>
    <w:rsid w:val="00516EFA"/>
    <w:rsid w:val="005178D2"/>
    <w:rsid w:val="00520534"/>
    <w:rsid w:val="00534CF1"/>
    <w:rsid w:val="0053689A"/>
    <w:rsid w:val="005430C9"/>
    <w:rsid w:val="00546E5C"/>
    <w:rsid w:val="00550C07"/>
    <w:rsid w:val="005526D2"/>
    <w:rsid w:val="00565D66"/>
    <w:rsid w:val="00575C93"/>
    <w:rsid w:val="00582AE7"/>
    <w:rsid w:val="005835DD"/>
    <w:rsid w:val="005B665F"/>
    <w:rsid w:val="005C0270"/>
    <w:rsid w:val="005D7D88"/>
    <w:rsid w:val="005E5376"/>
    <w:rsid w:val="005F3B75"/>
    <w:rsid w:val="00612250"/>
    <w:rsid w:val="00617125"/>
    <w:rsid w:val="0062102C"/>
    <w:rsid w:val="006317A5"/>
    <w:rsid w:val="00642D76"/>
    <w:rsid w:val="00642E8D"/>
    <w:rsid w:val="00645CAE"/>
    <w:rsid w:val="006473D5"/>
    <w:rsid w:val="0064747D"/>
    <w:rsid w:val="00651D6D"/>
    <w:rsid w:val="00656BFB"/>
    <w:rsid w:val="00663966"/>
    <w:rsid w:val="00666414"/>
    <w:rsid w:val="00673FFA"/>
    <w:rsid w:val="006A010A"/>
    <w:rsid w:val="006A1E92"/>
    <w:rsid w:val="006C1344"/>
    <w:rsid w:val="006C1D28"/>
    <w:rsid w:val="006C3444"/>
    <w:rsid w:val="006E0969"/>
    <w:rsid w:val="006E5B26"/>
    <w:rsid w:val="00704CEF"/>
    <w:rsid w:val="007057E0"/>
    <w:rsid w:val="00711504"/>
    <w:rsid w:val="00723E22"/>
    <w:rsid w:val="00741D3D"/>
    <w:rsid w:val="00754820"/>
    <w:rsid w:val="00754E77"/>
    <w:rsid w:val="0076375E"/>
    <w:rsid w:val="00775C9D"/>
    <w:rsid w:val="00782748"/>
    <w:rsid w:val="00794C30"/>
    <w:rsid w:val="007A5B5C"/>
    <w:rsid w:val="007B544D"/>
    <w:rsid w:val="007C1691"/>
    <w:rsid w:val="007E18A9"/>
    <w:rsid w:val="0080415F"/>
    <w:rsid w:val="00804789"/>
    <w:rsid w:val="00820081"/>
    <w:rsid w:val="0082169C"/>
    <w:rsid w:val="00825BEA"/>
    <w:rsid w:val="00836A74"/>
    <w:rsid w:val="00845058"/>
    <w:rsid w:val="008474D9"/>
    <w:rsid w:val="00856A64"/>
    <w:rsid w:val="00863005"/>
    <w:rsid w:val="00865CC3"/>
    <w:rsid w:val="00872A41"/>
    <w:rsid w:val="00891918"/>
    <w:rsid w:val="008954A9"/>
    <w:rsid w:val="008B373C"/>
    <w:rsid w:val="008B3A30"/>
    <w:rsid w:val="008B4C2F"/>
    <w:rsid w:val="008C1BDC"/>
    <w:rsid w:val="008C1E0B"/>
    <w:rsid w:val="008D3B0D"/>
    <w:rsid w:val="008E2954"/>
    <w:rsid w:val="008E6C21"/>
    <w:rsid w:val="008F1272"/>
    <w:rsid w:val="008F551E"/>
    <w:rsid w:val="00901EE7"/>
    <w:rsid w:val="00912507"/>
    <w:rsid w:val="009137FF"/>
    <w:rsid w:val="00927693"/>
    <w:rsid w:val="00930C3B"/>
    <w:rsid w:val="00931C40"/>
    <w:rsid w:val="00934E6C"/>
    <w:rsid w:val="00940125"/>
    <w:rsid w:val="00962DB9"/>
    <w:rsid w:val="009663BF"/>
    <w:rsid w:val="00966DEA"/>
    <w:rsid w:val="009700D9"/>
    <w:rsid w:val="0097271F"/>
    <w:rsid w:val="009761FC"/>
    <w:rsid w:val="009808D0"/>
    <w:rsid w:val="009943F7"/>
    <w:rsid w:val="00995277"/>
    <w:rsid w:val="0099699A"/>
    <w:rsid w:val="00997693"/>
    <w:rsid w:val="009A028A"/>
    <w:rsid w:val="009B6D4F"/>
    <w:rsid w:val="009C1E03"/>
    <w:rsid w:val="009C22F8"/>
    <w:rsid w:val="009F4723"/>
    <w:rsid w:val="00A07893"/>
    <w:rsid w:val="00A406E7"/>
    <w:rsid w:val="00A7451C"/>
    <w:rsid w:val="00A81886"/>
    <w:rsid w:val="00A840ED"/>
    <w:rsid w:val="00A85AA5"/>
    <w:rsid w:val="00AA4F9C"/>
    <w:rsid w:val="00AB2326"/>
    <w:rsid w:val="00AB5E7D"/>
    <w:rsid w:val="00AD0E2C"/>
    <w:rsid w:val="00B03236"/>
    <w:rsid w:val="00B06F21"/>
    <w:rsid w:val="00B464F5"/>
    <w:rsid w:val="00B46E17"/>
    <w:rsid w:val="00B566A0"/>
    <w:rsid w:val="00B63113"/>
    <w:rsid w:val="00B63A0A"/>
    <w:rsid w:val="00B67F11"/>
    <w:rsid w:val="00B73F7C"/>
    <w:rsid w:val="00B82245"/>
    <w:rsid w:val="00B93C47"/>
    <w:rsid w:val="00B9586D"/>
    <w:rsid w:val="00BC0F5D"/>
    <w:rsid w:val="00BD5525"/>
    <w:rsid w:val="00BD6CA6"/>
    <w:rsid w:val="00BF5FBF"/>
    <w:rsid w:val="00C10318"/>
    <w:rsid w:val="00C12589"/>
    <w:rsid w:val="00C20E1B"/>
    <w:rsid w:val="00C22D56"/>
    <w:rsid w:val="00C31CC0"/>
    <w:rsid w:val="00C34025"/>
    <w:rsid w:val="00C55033"/>
    <w:rsid w:val="00C565EF"/>
    <w:rsid w:val="00C66469"/>
    <w:rsid w:val="00C778FE"/>
    <w:rsid w:val="00CA76AB"/>
    <w:rsid w:val="00CB79CC"/>
    <w:rsid w:val="00CD62BE"/>
    <w:rsid w:val="00CE626B"/>
    <w:rsid w:val="00D16058"/>
    <w:rsid w:val="00D22581"/>
    <w:rsid w:val="00D25C06"/>
    <w:rsid w:val="00D5547E"/>
    <w:rsid w:val="00D575FB"/>
    <w:rsid w:val="00D713C5"/>
    <w:rsid w:val="00D76DE2"/>
    <w:rsid w:val="00D83D3E"/>
    <w:rsid w:val="00D864FA"/>
    <w:rsid w:val="00DB1807"/>
    <w:rsid w:val="00DB4B30"/>
    <w:rsid w:val="00DB6A67"/>
    <w:rsid w:val="00DB7714"/>
    <w:rsid w:val="00DC2F7B"/>
    <w:rsid w:val="00DD35AF"/>
    <w:rsid w:val="00DD66A4"/>
    <w:rsid w:val="00DD76B3"/>
    <w:rsid w:val="00DE023D"/>
    <w:rsid w:val="00DF6C8E"/>
    <w:rsid w:val="00DF7BA6"/>
    <w:rsid w:val="00E154FC"/>
    <w:rsid w:val="00E24C0B"/>
    <w:rsid w:val="00E5498B"/>
    <w:rsid w:val="00E55379"/>
    <w:rsid w:val="00E705D3"/>
    <w:rsid w:val="00E7071C"/>
    <w:rsid w:val="00E83F69"/>
    <w:rsid w:val="00EB6E0A"/>
    <w:rsid w:val="00EC4F41"/>
    <w:rsid w:val="00EC5A55"/>
    <w:rsid w:val="00ED1394"/>
    <w:rsid w:val="00EF2CFD"/>
    <w:rsid w:val="00F075B0"/>
    <w:rsid w:val="00F139C2"/>
    <w:rsid w:val="00F13C28"/>
    <w:rsid w:val="00F31AB7"/>
    <w:rsid w:val="00F37234"/>
    <w:rsid w:val="00F43195"/>
    <w:rsid w:val="00F43ECB"/>
    <w:rsid w:val="00F723BC"/>
    <w:rsid w:val="00F826E8"/>
    <w:rsid w:val="00F97B76"/>
    <w:rsid w:val="00FA0035"/>
    <w:rsid w:val="00FA2274"/>
    <w:rsid w:val="00FA7A49"/>
    <w:rsid w:val="00FB50DE"/>
    <w:rsid w:val="00FC4084"/>
    <w:rsid w:val="00FC63D5"/>
    <w:rsid w:val="00FC6F52"/>
    <w:rsid w:val="00FE094F"/>
    <w:rsid w:val="00FF2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B685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0F5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rsid w:val="00BC0F5D"/>
    <w:pPr>
      <w:ind w:firstLine="567"/>
      <w:jc w:val="both"/>
    </w:pPr>
    <w:rPr>
      <w:szCs w:val="20"/>
    </w:rPr>
  </w:style>
  <w:style w:type="character" w:customStyle="1" w:styleId="a4">
    <w:name w:val="Основной текст с отступом Знак"/>
    <w:link w:val="a3"/>
    <w:semiHidden/>
    <w:rsid w:val="00BC0F5D"/>
    <w:rPr>
      <w:sz w:val="24"/>
      <w:lang w:val="ru-RU" w:eastAsia="ru-RU" w:bidi="ar-SA"/>
    </w:rPr>
  </w:style>
  <w:style w:type="paragraph" w:styleId="a5">
    <w:name w:val="Body Text"/>
    <w:basedOn w:val="a"/>
    <w:rsid w:val="00BC0F5D"/>
    <w:pPr>
      <w:spacing w:after="120"/>
    </w:pPr>
  </w:style>
  <w:style w:type="character" w:styleId="a6">
    <w:name w:val="annotation reference"/>
    <w:semiHidden/>
    <w:rsid w:val="00B03236"/>
    <w:rPr>
      <w:sz w:val="16"/>
      <w:szCs w:val="16"/>
    </w:rPr>
  </w:style>
  <w:style w:type="paragraph" w:styleId="a7">
    <w:name w:val="annotation text"/>
    <w:basedOn w:val="a"/>
    <w:link w:val="a8"/>
    <w:rsid w:val="00B03236"/>
    <w:rPr>
      <w:sz w:val="20"/>
      <w:szCs w:val="20"/>
    </w:rPr>
  </w:style>
  <w:style w:type="paragraph" w:styleId="a9">
    <w:name w:val="annotation subject"/>
    <w:basedOn w:val="a7"/>
    <w:next w:val="a7"/>
    <w:semiHidden/>
    <w:rsid w:val="00B03236"/>
    <w:rPr>
      <w:b/>
      <w:bCs/>
    </w:rPr>
  </w:style>
  <w:style w:type="paragraph" w:styleId="aa">
    <w:name w:val="Balloon Text"/>
    <w:basedOn w:val="a"/>
    <w:semiHidden/>
    <w:rsid w:val="00B03236"/>
    <w:rPr>
      <w:rFonts w:ascii="Tahoma" w:hAnsi="Tahoma" w:cs="Tahoma"/>
      <w:sz w:val="16"/>
      <w:szCs w:val="16"/>
    </w:rPr>
  </w:style>
  <w:style w:type="character" w:customStyle="1" w:styleId="a8">
    <w:name w:val="Текст примечания Знак"/>
    <w:basedOn w:val="a0"/>
    <w:link w:val="a7"/>
    <w:rsid w:val="00AD0E2C"/>
  </w:style>
  <w:style w:type="paragraph" w:customStyle="1" w:styleId="ConsNonformat">
    <w:name w:val="ConsNonformat"/>
    <w:rsid w:val="00754820"/>
    <w:pPr>
      <w:widowControl w:val="0"/>
      <w:autoSpaceDE w:val="0"/>
      <w:autoSpaceDN w:val="0"/>
    </w:pPr>
    <w:rPr>
      <w:rFonts w:ascii="Courier New" w:hAnsi="Courier New" w:cs="Courier New"/>
    </w:rPr>
  </w:style>
  <w:style w:type="numbering" w:customStyle="1" w:styleId="1">
    <w:name w:val="Стиль1"/>
    <w:rsid w:val="00782748"/>
    <w:pPr>
      <w:numPr>
        <w:numId w:val="3"/>
      </w:numPr>
    </w:pPr>
  </w:style>
  <w:style w:type="paragraph" w:customStyle="1" w:styleId="10">
    <w:name w:val="Абзац списка1"/>
    <w:basedOn w:val="a"/>
    <w:rsid w:val="008C1BDC"/>
    <w:pPr>
      <w:ind w:left="720"/>
    </w:pPr>
    <w:rPr>
      <w:rFonts w:ascii="Calibri" w:hAnsi="Calibri" w:cs="Calibri"/>
      <w:sz w:val="22"/>
      <w:szCs w:val="22"/>
    </w:rPr>
  </w:style>
  <w:style w:type="paragraph" w:styleId="ab">
    <w:name w:val="List Paragraph"/>
    <w:basedOn w:val="a"/>
    <w:uiPriority w:val="34"/>
    <w:qFormat/>
    <w:rsid w:val="002C1608"/>
    <w:pPr>
      <w:spacing w:after="120" w:line="360" w:lineRule="auto"/>
      <w:ind w:left="720" w:firstLine="709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table" w:customStyle="1" w:styleId="11">
    <w:name w:val="Сетка таблицы1"/>
    <w:basedOn w:val="a1"/>
    <w:next w:val="ac"/>
    <w:uiPriority w:val="59"/>
    <w:rsid w:val="00F139C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rsid w:val="00F13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0F5D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rsid w:val="00BC0F5D"/>
    <w:pPr>
      <w:ind w:firstLine="567"/>
      <w:jc w:val="both"/>
    </w:pPr>
    <w:rPr>
      <w:szCs w:val="20"/>
    </w:rPr>
  </w:style>
  <w:style w:type="character" w:customStyle="1" w:styleId="a4">
    <w:name w:val="Основной текст с отступом Знак"/>
    <w:link w:val="a3"/>
    <w:semiHidden/>
    <w:rsid w:val="00BC0F5D"/>
    <w:rPr>
      <w:sz w:val="24"/>
      <w:lang w:val="ru-RU" w:eastAsia="ru-RU" w:bidi="ar-SA"/>
    </w:rPr>
  </w:style>
  <w:style w:type="paragraph" w:styleId="a5">
    <w:name w:val="Body Text"/>
    <w:basedOn w:val="a"/>
    <w:rsid w:val="00BC0F5D"/>
    <w:pPr>
      <w:spacing w:after="120"/>
    </w:pPr>
  </w:style>
  <w:style w:type="character" w:styleId="a6">
    <w:name w:val="annotation reference"/>
    <w:semiHidden/>
    <w:rsid w:val="00B03236"/>
    <w:rPr>
      <w:sz w:val="16"/>
      <w:szCs w:val="16"/>
    </w:rPr>
  </w:style>
  <w:style w:type="paragraph" w:styleId="a7">
    <w:name w:val="annotation text"/>
    <w:basedOn w:val="a"/>
    <w:link w:val="a8"/>
    <w:rsid w:val="00B03236"/>
    <w:rPr>
      <w:sz w:val="20"/>
      <w:szCs w:val="20"/>
    </w:rPr>
  </w:style>
  <w:style w:type="paragraph" w:styleId="a9">
    <w:name w:val="annotation subject"/>
    <w:basedOn w:val="a7"/>
    <w:next w:val="a7"/>
    <w:semiHidden/>
    <w:rsid w:val="00B03236"/>
    <w:rPr>
      <w:b/>
      <w:bCs/>
    </w:rPr>
  </w:style>
  <w:style w:type="paragraph" w:styleId="aa">
    <w:name w:val="Balloon Text"/>
    <w:basedOn w:val="a"/>
    <w:semiHidden/>
    <w:rsid w:val="00B03236"/>
    <w:rPr>
      <w:rFonts w:ascii="Tahoma" w:hAnsi="Tahoma" w:cs="Tahoma"/>
      <w:sz w:val="16"/>
      <w:szCs w:val="16"/>
    </w:rPr>
  </w:style>
  <w:style w:type="character" w:customStyle="1" w:styleId="a8">
    <w:name w:val="Текст примечания Знак"/>
    <w:basedOn w:val="a0"/>
    <w:link w:val="a7"/>
    <w:rsid w:val="00AD0E2C"/>
  </w:style>
  <w:style w:type="paragraph" w:customStyle="1" w:styleId="ConsNonformat">
    <w:name w:val="ConsNonformat"/>
    <w:rsid w:val="00754820"/>
    <w:pPr>
      <w:widowControl w:val="0"/>
      <w:autoSpaceDE w:val="0"/>
      <w:autoSpaceDN w:val="0"/>
    </w:pPr>
    <w:rPr>
      <w:rFonts w:ascii="Courier New" w:hAnsi="Courier New" w:cs="Courier New"/>
    </w:rPr>
  </w:style>
  <w:style w:type="numbering" w:customStyle="1" w:styleId="1">
    <w:name w:val="Стиль1"/>
    <w:rsid w:val="00782748"/>
    <w:pPr>
      <w:numPr>
        <w:numId w:val="3"/>
      </w:numPr>
    </w:pPr>
  </w:style>
  <w:style w:type="paragraph" w:customStyle="1" w:styleId="10">
    <w:name w:val="Абзац списка1"/>
    <w:basedOn w:val="a"/>
    <w:rsid w:val="008C1BDC"/>
    <w:pPr>
      <w:ind w:left="720"/>
    </w:pPr>
    <w:rPr>
      <w:rFonts w:ascii="Calibri" w:hAnsi="Calibri" w:cs="Calibri"/>
      <w:sz w:val="22"/>
      <w:szCs w:val="22"/>
    </w:rPr>
  </w:style>
  <w:style w:type="paragraph" w:styleId="ab">
    <w:name w:val="List Paragraph"/>
    <w:basedOn w:val="a"/>
    <w:uiPriority w:val="34"/>
    <w:qFormat/>
    <w:rsid w:val="002C1608"/>
    <w:pPr>
      <w:spacing w:after="120" w:line="360" w:lineRule="auto"/>
      <w:ind w:left="720" w:firstLine="709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table" w:customStyle="1" w:styleId="11">
    <w:name w:val="Сетка таблицы1"/>
    <w:basedOn w:val="a1"/>
    <w:next w:val="ac"/>
    <w:uiPriority w:val="59"/>
    <w:rsid w:val="00F139C2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rsid w:val="00F13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09726A-4AF4-430C-9AA9-F74062ADF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162</Words>
  <Characters>12325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ОГЛАШЕНИЕ</vt:lpstr>
    </vt:vector>
  </TitlesOfParts>
  <Company>Сбербанк</Company>
  <LinksUpToDate>false</LinksUpToDate>
  <CharactersWithSpaces>14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ГЛАШЕНИЕ</dc:title>
  <dc:creator>burygina-mv</dc:creator>
  <cp:lastModifiedBy>Кострикина Ольга</cp:lastModifiedBy>
  <cp:revision>3</cp:revision>
  <cp:lastPrinted>2012-11-21T08:48:00Z</cp:lastPrinted>
  <dcterms:created xsi:type="dcterms:W3CDTF">2020-02-05T10:37:00Z</dcterms:created>
  <dcterms:modified xsi:type="dcterms:W3CDTF">2020-02-05T11:57:00Z</dcterms:modified>
</cp:coreProperties>
</file>